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19B8" w:rsidRPr="007662CB" w:rsidRDefault="009219B8" w:rsidP="009219B8">
      <w:pPr>
        <w:pStyle w:val="a3"/>
        <w:wordWrap/>
        <w:snapToGrid/>
        <w:jc w:val="center"/>
        <w:rPr>
          <w:rFonts w:ascii="함초롬바탕" w:eastAsia="함초롬바탕" w:hAnsi="함초롬바탕" w:cs="함초롬바탕"/>
        </w:rPr>
      </w:pPr>
      <w:bookmarkStart w:id="0" w:name="_top"/>
      <w:bookmarkEnd w:id="0"/>
      <w:r w:rsidRPr="007662CB">
        <w:rPr>
          <w:rFonts w:ascii="함초롬바탕" w:eastAsia="함초롬바탕" w:hAnsi="함초롬바탕" w:cs="함초롬바탕"/>
          <w:b/>
          <w:sz w:val="32"/>
        </w:rPr>
        <w:t>회의 참석자 서명 확인</w:t>
      </w:r>
    </w:p>
    <w:tbl>
      <w:tblPr>
        <w:tblOverlap w:val="never"/>
        <w:tblW w:w="10219" w:type="dxa"/>
        <w:tblInd w:w="10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3795"/>
        <w:gridCol w:w="3072"/>
        <w:gridCol w:w="3352"/>
      </w:tblGrid>
      <w:tr w:rsidR="009219B8" w:rsidRPr="007662CB" w:rsidTr="006601B4">
        <w:trPr>
          <w:trHeight w:val="558"/>
        </w:trPr>
        <w:tc>
          <w:tcPr>
            <w:tcW w:w="3795" w:type="dxa"/>
            <w:tcBorders>
              <w:top w:val="single" w:sz="11" w:space="0" w:color="808080"/>
              <w:left w:val="none" w:sz="2" w:space="0" w:color="000000"/>
              <w:bottom w:val="dotted" w:sz="2" w:space="0" w:color="00000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9219B8" w:rsidRPr="00E11D19" w:rsidRDefault="00E11D19" w:rsidP="005272A8">
            <w:pPr>
              <w:pStyle w:val="a3"/>
              <w:wordWrap/>
              <w:spacing w:line="240" w:lineRule="auto"/>
              <w:jc w:val="center"/>
              <w:rPr>
                <w:rFonts w:ascii="함초롬바탕" w:eastAsia="함초롬바탕" w:hAnsi="함초롬바탕" w:cs="함초롬바탕"/>
                <w:shd w:val="clear" w:color="auto" w:fill="auto"/>
              </w:rPr>
            </w:pPr>
            <w:r>
              <w:rPr>
                <w:rFonts w:ascii="함초롬바탕" w:eastAsia="함초롬바탕" w:hAnsi="함초롬바탕" w:cs="함초롬바탕" w:hint="eastAsia"/>
                <w:shd w:val="clear" w:color="auto" w:fill="auto"/>
              </w:rPr>
              <w:t>소속</w:t>
            </w:r>
          </w:p>
        </w:tc>
        <w:tc>
          <w:tcPr>
            <w:tcW w:w="3072" w:type="dxa"/>
            <w:tcBorders>
              <w:top w:val="single" w:sz="11" w:space="0" w:color="80808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9219B8" w:rsidRPr="00E11D19" w:rsidRDefault="00E11D19" w:rsidP="005272A8">
            <w:pPr>
              <w:pStyle w:val="a3"/>
              <w:wordWrap/>
              <w:spacing w:line="240" w:lineRule="auto"/>
              <w:jc w:val="center"/>
              <w:rPr>
                <w:rFonts w:ascii="함초롬바탕" w:eastAsia="함초롬바탕" w:hAnsi="함초롬바탕" w:cs="함초롬바탕"/>
                <w:shd w:val="clear" w:color="auto" w:fill="auto"/>
              </w:rPr>
            </w:pPr>
            <w:r>
              <w:rPr>
                <w:rFonts w:ascii="함초롬바탕" w:eastAsia="함초롬바탕" w:hAnsi="함초롬바탕" w:cs="함초롬바탕" w:hint="eastAsia"/>
                <w:shd w:val="clear" w:color="auto" w:fill="auto"/>
              </w:rPr>
              <w:t xml:space="preserve">성명 </w:t>
            </w:r>
            <w:r>
              <w:rPr>
                <w:rFonts w:ascii="함초롬바탕" w:eastAsia="함초롬바탕" w:hAnsi="함초롬바탕" w:cs="함초롬바탕"/>
                <w:shd w:val="clear" w:color="auto" w:fill="auto"/>
              </w:rPr>
              <w:t>(</w:t>
            </w:r>
            <w:r>
              <w:rPr>
                <w:rFonts w:ascii="함초롬바탕" w:eastAsia="함초롬바탕" w:hAnsi="함초롬바탕" w:cs="함초롬바탕" w:hint="eastAsia"/>
                <w:shd w:val="clear" w:color="auto" w:fill="auto"/>
              </w:rPr>
              <w:t>직책)</w:t>
            </w:r>
          </w:p>
        </w:tc>
        <w:tc>
          <w:tcPr>
            <w:tcW w:w="3352" w:type="dxa"/>
            <w:tcBorders>
              <w:top w:val="single" w:sz="11" w:space="0" w:color="808080"/>
              <w:left w:val="dotted" w:sz="3" w:space="0" w:color="808080"/>
              <w:bottom w:val="dotted" w:sz="2" w:space="0" w:color="000000"/>
              <w:right w:val="none" w:sz="2" w:space="0" w:color="000000"/>
            </w:tcBorders>
            <w:shd w:val="clear" w:color="auto" w:fill="BFBFBF" w:themeFill="background1" w:themeFillShade="BF"/>
            <w:vAlign w:val="center"/>
          </w:tcPr>
          <w:p w:rsidR="009219B8" w:rsidRPr="00E11D19" w:rsidRDefault="00E11D19" w:rsidP="005272A8">
            <w:pPr>
              <w:pStyle w:val="a3"/>
              <w:wordWrap/>
              <w:spacing w:line="240" w:lineRule="auto"/>
              <w:jc w:val="center"/>
              <w:rPr>
                <w:rFonts w:ascii="함초롬바탕" w:eastAsia="함초롬바탕" w:hAnsi="함초롬바탕" w:cs="함초롬바탕"/>
                <w:shd w:val="clear" w:color="auto" w:fill="auto"/>
              </w:rPr>
            </w:pPr>
            <w:r>
              <w:rPr>
                <w:rFonts w:ascii="함초롬바탕" w:eastAsia="함초롬바탕" w:hAnsi="함초롬바탕" w:cs="함초롬바탕" w:hint="eastAsia"/>
                <w:shd w:val="clear" w:color="auto" w:fill="auto"/>
              </w:rPr>
              <w:t>서명</w:t>
            </w:r>
          </w:p>
        </w:tc>
      </w:tr>
      <w:tr w:rsidR="009219B8" w:rsidRPr="007662CB" w:rsidTr="005272A8">
        <w:trPr>
          <w:trHeight w:val="469"/>
        </w:trPr>
        <w:tc>
          <w:tcPr>
            <w:tcW w:w="3795" w:type="dxa"/>
            <w:vMerge w:val="restart"/>
            <w:tcBorders>
              <w:top w:val="dotted" w:sz="2" w:space="0" w:color="000000"/>
              <w:left w:val="none" w:sz="2" w:space="0" w:color="000000"/>
              <w:right w:val="dotted" w:sz="3" w:space="0" w:color="808080"/>
            </w:tcBorders>
            <w:vAlign w:val="center"/>
          </w:tcPr>
          <w:p w:rsidR="00BB2B02" w:rsidRPr="007662CB" w:rsidRDefault="00D562CD" w:rsidP="00D562CD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고용노동부</w:t>
            </w: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양승준 팀장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5272A8">
        <w:trPr>
          <w:trHeight w:val="469"/>
        </w:trPr>
        <w:tc>
          <w:tcPr>
            <w:tcW w:w="3795" w:type="dxa"/>
            <w:vMerge/>
            <w:tcBorders>
              <w:left w:val="none" w:sz="2" w:space="0" w:color="000000"/>
              <w:right w:val="dotted" w:sz="3" w:space="0" w:color="808080"/>
            </w:tcBorders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이효진 사무관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5272A8">
        <w:trPr>
          <w:trHeight w:val="469"/>
        </w:trPr>
        <w:tc>
          <w:tcPr>
            <w:tcW w:w="3795" w:type="dxa"/>
            <w:vMerge/>
            <w:tcBorders>
              <w:left w:val="none" w:sz="2" w:space="0" w:color="000000"/>
              <w:right w:val="dotted" w:sz="3" w:space="0" w:color="808080"/>
            </w:tcBorders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금민재 주무관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5272A8">
        <w:trPr>
          <w:trHeight w:val="469"/>
        </w:trPr>
        <w:tc>
          <w:tcPr>
            <w:tcW w:w="3795" w:type="dxa"/>
            <w:vMerge/>
            <w:tcBorders>
              <w:left w:val="none" w:sz="2" w:space="0" w:color="000000"/>
              <w:right w:val="dotted" w:sz="3" w:space="0" w:color="808080"/>
            </w:tcBorders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김찬중 사무관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7274B8" w:rsidRPr="007662CB" w:rsidTr="007274B8">
        <w:trPr>
          <w:trHeight w:val="626"/>
        </w:trPr>
        <w:tc>
          <w:tcPr>
            <w:tcW w:w="3795" w:type="dxa"/>
            <w:vMerge/>
            <w:tcBorders>
              <w:left w:val="none" w:sz="2" w:space="0" w:color="000000"/>
              <w:right w:val="dotted" w:sz="3" w:space="0" w:color="808080"/>
            </w:tcBorders>
            <w:vAlign w:val="center"/>
          </w:tcPr>
          <w:p w:rsidR="007274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right w:val="dotted" w:sz="3" w:space="0" w:color="808080"/>
            </w:tcBorders>
            <w:vAlign w:val="center"/>
          </w:tcPr>
          <w:p w:rsidR="007274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곽필순 주무관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right w:val="none" w:sz="2" w:space="0" w:color="000000"/>
            </w:tcBorders>
            <w:vAlign w:val="center"/>
          </w:tcPr>
          <w:p w:rsidR="007274B8" w:rsidRPr="007662CB" w:rsidRDefault="007274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5272A8">
        <w:trPr>
          <w:trHeight w:val="469"/>
        </w:trPr>
        <w:tc>
          <w:tcPr>
            <w:tcW w:w="3795" w:type="dxa"/>
            <w:tcBorders>
              <w:top w:val="dotted" w:sz="2" w:space="0" w:color="000000"/>
              <w:left w:val="none" w:sz="2" w:space="0" w:color="00000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한국고용정보원</w:t>
            </w: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조원균 과장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wordWrap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9219B8">
        <w:trPr>
          <w:trHeight w:val="469"/>
        </w:trPr>
        <w:tc>
          <w:tcPr>
            <w:tcW w:w="3795" w:type="dxa"/>
            <w:vMerge w:val="restart"/>
            <w:tcBorders>
              <w:top w:val="dotted" w:sz="2" w:space="0" w:color="000000"/>
              <w:left w:val="none" w:sz="2" w:space="0" w:color="000000"/>
              <w:right w:val="dotted" w:sz="3" w:space="0" w:color="808080"/>
            </w:tcBorders>
            <w:vAlign w:val="center"/>
          </w:tcPr>
          <w:p w:rsidR="00E11D19" w:rsidRPr="007274B8" w:rsidRDefault="009219B8" w:rsidP="007274B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 xml:space="preserve">어니컴 </w:t>
            </w:r>
            <w:r>
              <w:rPr>
                <w:rFonts w:ascii="함초롬바탕" w:eastAsia="함초롬바탕" w:hAnsi="함초롬바탕" w:cs="함초롬바탕"/>
              </w:rPr>
              <w:t>㈜</w:t>
            </w: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신한철</w:t>
            </w:r>
            <w:r w:rsidR="009219B8">
              <w:rPr>
                <w:rFonts w:ascii="함초롬바탕" w:eastAsia="함초롬바탕" w:hAnsi="함초롬바탕" w:cs="함초롬바탕" w:hint="eastAsia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전무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dotted" w:sz="2" w:space="0" w:color="00000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wordWrap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5272A8">
        <w:trPr>
          <w:trHeight w:val="451"/>
        </w:trPr>
        <w:tc>
          <w:tcPr>
            <w:tcW w:w="3795" w:type="dxa"/>
            <w:vMerge/>
            <w:tcBorders>
              <w:left w:val="none" w:sz="2" w:space="0" w:color="000000"/>
              <w:right w:val="dotted" w:sz="3" w:space="0" w:color="808080"/>
            </w:tcBorders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single" w:sz="3" w:space="0" w:color="808080"/>
              <w:right w:val="dotted" w:sz="3" w:space="0" w:color="808080"/>
            </w:tcBorders>
            <w:vAlign w:val="center"/>
          </w:tcPr>
          <w:p w:rsidR="009219B8" w:rsidRPr="007662CB" w:rsidRDefault="007274B8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/>
              </w:rPr>
              <w:t>김영구</w:t>
            </w:r>
            <w:r>
              <w:rPr>
                <w:rFonts w:ascii="함초롬바탕" w:eastAsia="함초롬바탕" w:hAnsi="함초롬바탕" w:cs="함초롬바탕" w:hint="eastAsia"/>
              </w:rPr>
              <w:t xml:space="preserve"> PM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single" w:sz="3" w:space="0" w:color="80808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wordWrap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5272A8">
        <w:trPr>
          <w:trHeight w:val="451"/>
        </w:trPr>
        <w:tc>
          <w:tcPr>
            <w:tcW w:w="3795" w:type="dxa"/>
            <w:vMerge/>
            <w:tcBorders>
              <w:left w:val="none" w:sz="2" w:space="0" w:color="000000"/>
              <w:right w:val="dotted" w:sz="3" w:space="0" w:color="808080"/>
            </w:tcBorders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single" w:sz="3" w:space="0" w:color="808080"/>
              <w:right w:val="dotted" w:sz="3" w:space="0" w:color="808080"/>
            </w:tcBorders>
            <w:vAlign w:val="center"/>
          </w:tcPr>
          <w:p w:rsidR="009219B8" w:rsidRPr="007662CB" w:rsidRDefault="00E11D19" w:rsidP="005272A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김원주 부장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single" w:sz="3" w:space="0" w:color="80808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wordWrap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  <w:tr w:rsidR="009219B8" w:rsidRPr="007662CB" w:rsidTr="00BB2B02">
        <w:trPr>
          <w:trHeight w:val="424"/>
        </w:trPr>
        <w:tc>
          <w:tcPr>
            <w:tcW w:w="3795" w:type="dxa"/>
            <w:vMerge/>
            <w:tcBorders>
              <w:left w:val="none" w:sz="2" w:space="0" w:color="000000"/>
              <w:bottom w:val="single" w:sz="3" w:space="0" w:color="808080"/>
              <w:right w:val="dotted" w:sz="3" w:space="0" w:color="808080"/>
            </w:tcBorders>
          </w:tcPr>
          <w:p w:rsidR="009219B8" w:rsidRPr="007662CB" w:rsidRDefault="009219B8" w:rsidP="005272A8">
            <w:pPr>
              <w:pStyle w:val="a3"/>
              <w:jc w:val="center"/>
              <w:rPr>
                <w:rFonts w:ascii="함초롬바탕" w:eastAsia="함초롬바탕" w:hAnsi="함초롬바탕" w:cs="함초롬바탕"/>
              </w:rPr>
            </w:pPr>
          </w:p>
        </w:tc>
        <w:tc>
          <w:tcPr>
            <w:tcW w:w="3072" w:type="dxa"/>
            <w:tcBorders>
              <w:top w:val="dotted" w:sz="2" w:space="0" w:color="000000"/>
              <w:left w:val="dotted" w:sz="3" w:space="0" w:color="808080"/>
              <w:bottom w:val="single" w:sz="3" w:space="0" w:color="808080"/>
              <w:right w:val="dotted" w:sz="3" w:space="0" w:color="808080"/>
            </w:tcBorders>
            <w:vAlign w:val="center"/>
          </w:tcPr>
          <w:p w:rsidR="00BB2B02" w:rsidRPr="00BB2B02" w:rsidRDefault="00E11D19" w:rsidP="00BB2B02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강동순 부장</w:t>
            </w:r>
          </w:p>
        </w:tc>
        <w:tc>
          <w:tcPr>
            <w:tcW w:w="3352" w:type="dxa"/>
            <w:tcBorders>
              <w:top w:val="dotted" w:sz="2" w:space="0" w:color="000000"/>
              <w:left w:val="dotted" w:sz="3" w:space="0" w:color="808080"/>
              <w:bottom w:val="single" w:sz="3" w:space="0" w:color="808080"/>
              <w:right w:val="none" w:sz="2" w:space="0" w:color="000000"/>
            </w:tcBorders>
            <w:vAlign w:val="center"/>
          </w:tcPr>
          <w:p w:rsidR="009219B8" w:rsidRPr="007662CB" w:rsidRDefault="009219B8" w:rsidP="005272A8">
            <w:pPr>
              <w:pStyle w:val="a3"/>
              <w:wordWrap/>
              <w:spacing w:line="276" w:lineRule="auto"/>
              <w:jc w:val="center"/>
              <w:rPr>
                <w:rFonts w:ascii="함초롬바탕" w:eastAsia="함초롬바탕" w:hAnsi="함초롬바탕" w:cs="함초롬바탕"/>
              </w:rPr>
            </w:pPr>
          </w:p>
        </w:tc>
      </w:tr>
    </w:tbl>
    <w:p w:rsidR="007274B8" w:rsidRDefault="007274B8" w:rsidP="00765AC0">
      <w:pPr>
        <w:pStyle w:val="a3"/>
        <w:rPr>
          <w:rFonts w:ascii="함초롬바탕" w:eastAsia="함초롬바탕" w:hAnsi="함초롬바탕" w:cs="함초롬바탕"/>
          <w:b/>
          <w:szCs w:val="14"/>
        </w:rPr>
      </w:pPr>
    </w:p>
    <w:p w:rsidR="007274B8" w:rsidRDefault="007274B8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szCs w:val="14"/>
        </w:rPr>
      </w:pPr>
      <w:r>
        <w:rPr>
          <w:rFonts w:ascii="함초롬바탕" w:eastAsia="함초롬바탕" w:hAnsi="함초롬바탕" w:cs="함초롬바탕"/>
          <w:b/>
          <w:szCs w:val="14"/>
        </w:rPr>
        <w:br w:type="page"/>
      </w:r>
    </w:p>
    <w:p w:rsidR="00DC7202" w:rsidRPr="007662CB" w:rsidRDefault="000661E8" w:rsidP="00765AC0">
      <w:pPr>
        <w:pStyle w:val="a3"/>
        <w:rPr>
          <w:rFonts w:ascii="함초롬바탕" w:eastAsia="함초롬바탕" w:hAnsi="함초롬바탕" w:cs="함초롬바탕"/>
        </w:rPr>
      </w:pPr>
      <w:r w:rsidRPr="007662CB">
        <w:rPr>
          <w:rFonts w:ascii="함초롬바탕" w:eastAsia="함초롬바탕" w:hAnsi="함초롬바탕" w:cs="함초롬바탕"/>
          <w:b/>
          <w:sz w:val="32"/>
        </w:rPr>
        <w:lastRenderedPageBreak/>
        <w:t>회 의 록</w:t>
      </w:r>
    </w:p>
    <w:tbl>
      <w:tblPr>
        <w:tblOverlap w:val="never"/>
        <w:tblW w:w="10281" w:type="dxa"/>
        <w:tblInd w:w="10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924"/>
        <w:gridCol w:w="4484"/>
        <w:gridCol w:w="1993"/>
        <w:gridCol w:w="1880"/>
      </w:tblGrid>
      <w:tr w:rsidR="00DC7202" w:rsidRPr="007662CB" w:rsidTr="001A327F">
        <w:trPr>
          <w:trHeight w:val="333"/>
        </w:trPr>
        <w:tc>
          <w:tcPr>
            <w:tcW w:w="1924" w:type="dxa"/>
            <w:tcBorders>
              <w:top w:val="single" w:sz="11" w:space="0" w:color="808080"/>
              <w:left w:val="none" w:sz="2" w:space="0" w:color="000000"/>
              <w:bottom w:val="dotted" w:sz="3" w:space="0" w:color="80808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E11D19" w:rsidRPr="00A43CFD" w:rsidRDefault="000661E8" w:rsidP="00E11D19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  <w:b/>
                <w:sz w:val="22"/>
              </w:rPr>
            </w:pPr>
            <w:r w:rsidRPr="00A43CFD">
              <w:rPr>
                <w:rFonts w:ascii="함초롬바탕" w:eastAsia="함초롬바탕" w:hAnsi="함초롬바탕" w:cs="함초롬바탕"/>
                <w:b/>
                <w:sz w:val="22"/>
                <w:highlight w:val="lightGray"/>
              </w:rPr>
              <w:t>1. 회의록 파일</w:t>
            </w:r>
          </w:p>
        </w:tc>
        <w:tc>
          <w:tcPr>
            <w:tcW w:w="8357" w:type="dxa"/>
            <w:gridSpan w:val="3"/>
            <w:tcBorders>
              <w:top w:val="single" w:sz="11" w:space="0" w:color="808080"/>
              <w:left w:val="dotted" w:sz="3" w:space="0" w:color="808080"/>
              <w:bottom w:val="dotted" w:sz="3" w:space="0" w:color="808080"/>
              <w:right w:val="none" w:sz="2" w:space="0" w:color="000000"/>
            </w:tcBorders>
            <w:vAlign w:val="center"/>
          </w:tcPr>
          <w:p w:rsidR="00DC7202" w:rsidRPr="007662CB" w:rsidRDefault="000661E8">
            <w:pPr>
              <w:pStyle w:val="a3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  <w:sz w:val="22"/>
              </w:rPr>
              <w:t>PM_CM_</w:t>
            </w:r>
            <w:r w:rsidR="00126D92" w:rsidRPr="00126D92">
              <w:rPr>
                <w:rFonts w:ascii="함초롬바탕" w:eastAsia="함초롬바탕" w:hAnsi="함초롬바탕" w:cs="함초롬바탕"/>
                <w:sz w:val="22"/>
              </w:rPr>
              <w:t>04.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>회의록_20190</w:t>
            </w:r>
            <w:r w:rsidR="00E11D19">
              <w:rPr>
                <w:rFonts w:ascii="함초롬바탕" w:eastAsia="함초롬바탕" w:hAnsi="함초롬바탕" w:cs="함초롬바탕"/>
                <w:sz w:val="22"/>
              </w:rPr>
              <w:t>61</w:t>
            </w:r>
            <w:r w:rsidR="007274B8">
              <w:rPr>
                <w:rFonts w:ascii="함초롬바탕" w:eastAsia="함초롬바탕" w:hAnsi="함초롬바탕" w:cs="함초롬바탕"/>
                <w:sz w:val="22"/>
              </w:rPr>
              <w:t>1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>_</w:t>
            </w:r>
            <w:r w:rsidR="007274B8">
              <w:rPr>
                <w:rFonts w:ascii="함초롬바탕" w:eastAsia="함초롬바탕" w:hAnsi="함초롬바탕" w:cs="함초롬바탕" w:hint="eastAsia"/>
                <w:sz w:val="22"/>
              </w:rPr>
              <w:t>착수보고회</w:t>
            </w:r>
          </w:p>
        </w:tc>
      </w:tr>
      <w:tr w:rsidR="00DC7202" w:rsidRPr="007662CB" w:rsidTr="001A327F">
        <w:trPr>
          <w:trHeight w:val="333"/>
        </w:trPr>
        <w:tc>
          <w:tcPr>
            <w:tcW w:w="1924" w:type="dxa"/>
            <w:tcBorders>
              <w:top w:val="dotted" w:sz="3" w:space="0" w:color="808080"/>
              <w:left w:val="none" w:sz="2" w:space="0" w:color="000000"/>
              <w:bottom w:val="dotted" w:sz="3" w:space="0" w:color="80808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DC7202" w:rsidRPr="00A43CFD" w:rsidRDefault="000661E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  <w:b/>
              </w:rPr>
            </w:pPr>
            <w:r w:rsidRPr="00A43CFD">
              <w:rPr>
                <w:rFonts w:ascii="함초롬바탕" w:eastAsia="함초롬바탕" w:hAnsi="함초롬바탕" w:cs="함초롬바탕"/>
                <w:b/>
                <w:sz w:val="22"/>
                <w:highlight w:val="lightGray"/>
              </w:rPr>
              <w:t>2. 제       목</w:t>
            </w:r>
          </w:p>
        </w:tc>
        <w:tc>
          <w:tcPr>
            <w:tcW w:w="8357" w:type="dxa"/>
            <w:gridSpan w:val="3"/>
            <w:tcBorders>
              <w:top w:val="dotted" w:sz="3" w:space="0" w:color="808080"/>
              <w:left w:val="dotted" w:sz="3" w:space="0" w:color="808080"/>
              <w:bottom w:val="dotted" w:sz="3" w:space="0" w:color="808080"/>
              <w:right w:val="none" w:sz="2" w:space="0" w:color="000000"/>
            </w:tcBorders>
            <w:vAlign w:val="center"/>
          </w:tcPr>
          <w:p w:rsidR="00DC7202" w:rsidRPr="007662CB" w:rsidRDefault="007274B8">
            <w:pPr>
              <w:pStyle w:val="a3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 xml:space="preserve">착수보고회 및 회의 </w:t>
            </w:r>
            <w:r>
              <w:rPr>
                <w:rFonts w:ascii="함초롬바탕" w:eastAsia="함초롬바탕" w:hAnsi="함초롬바탕" w:cs="함초롬바탕"/>
              </w:rPr>
              <w:t>(</w:t>
            </w:r>
            <w:r>
              <w:rPr>
                <w:rFonts w:ascii="함초롬바탕" w:eastAsia="함초롬바탕" w:hAnsi="함초롬바탕" w:cs="함초롬바탕" w:hint="eastAsia"/>
              </w:rPr>
              <w:t>캄보디아 고용서비스 전산망 구축 지원 사업)</w:t>
            </w:r>
          </w:p>
        </w:tc>
      </w:tr>
      <w:tr w:rsidR="00DC7202" w:rsidRPr="007662CB" w:rsidTr="001A327F">
        <w:trPr>
          <w:trHeight w:val="333"/>
        </w:trPr>
        <w:tc>
          <w:tcPr>
            <w:tcW w:w="1924" w:type="dxa"/>
            <w:tcBorders>
              <w:top w:val="dotted" w:sz="3" w:space="0" w:color="808080"/>
              <w:left w:val="none" w:sz="2" w:space="0" w:color="000000"/>
              <w:bottom w:val="dotted" w:sz="3" w:space="0" w:color="80808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DC7202" w:rsidRPr="00A43CFD" w:rsidRDefault="000661E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  <w:b/>
              </w:rPr>
            </w:pPr>
            <w:r w:rsidRPr="00A43CFD">
              <w:rPr>
                <w:rFonts w:ascii="함초롬바탕" w:eastAsia="함초롬바탕" w:hAnsi="함초롬바탕" w:cs="함초롬바탕"/>
                <w:b/>
                <w:sz w:val="22"/>
                <w:highlight w:val="lightGray"/>
              </w:rPr>
              <w:t>3. 일       시</w:t>
            </w:r>
          </w:p>
        </w:tc>
        <w:tc>
          <w:tcPr>
            <w:tcW w:w="8357" w:type="dxa"/>
            <w:gridSpan w:val="3"/>
            <w:tcBorders>
              <w:top w:val="dotted" w:sz="3" w:space="0" w:color="808080"/>
              <w:left w:val="dotted" w:sz="3" w:space="0" w:color="808080"/>
              <w:bottom w:val="dotted" w:sz="3" w:space="0" w:color="808080"/>
              <w:right w:val="none" w:sz="2" w:space="0" w:color="000000"/>
            </w:tcBorders>
            <w:vAlign w:val="center"/>
          </w:tcPr>
          <w:p w:rsidR="00DC7202" w:rsidRPr="007662CB" w:rsidRDefault="000661E8">
            <w:pPr>
              <w:pStyle w:val="a3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  <w:sz w:val="22"/>
              </w:rPr>
              <w:t>2019.0</w:t>
            </w:r>
            <w:r w:rsidR="00E11D19">
              <w:rPr>
                <w:rFonts w:ascii="함초롬바탕" w:eastAsia="함초롬바탕" w:hAnsi="함초롬바탕" w:cs="함초롬바탕"/>
                <w:sz w:val="22"/>
              </w:rPr>
              <w:t>6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>.</w:t>
            </w:r>
            <w:r w:rsidR="00E11D19">
              <w:rPr>
                <w:rFonts w:ascii="함초롬바탕" w:eastAsia="함초롬바탕" w:hAnsi="함초롬바탕" w:cs="함초롬바탕"/>
                <w:sz w:val="22"/>
              </w:rPr>
              <w:t>1</w:t>
            </w:r>
            <w:r w:rsidR="007274B8">
              <w:rPr>
                <w:rFonts w:ascii="함초롬바탕" w:eastAsia="함초롬바탕" w:hAnsi="함초롬바탕" w:cs="함초롬바탕"/>
                <w:sz w:val="22"/>
              </w:rPr>
              <w:t>1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 xml:space="preserve">. </w:t>
            </w:r>
            <w:r w:rsidR="00A43CFD">
              <w:rPr>
                <w:rFonts w:ascii="함초롬바탕" w:eastAsia="함초롬바탕" w:hAnsi="함초롬바탕" w:cs="함초롬바탕" w:hint="eastAsia"/>
                <w:sz w:val="22"/>
              </w:rPr>
              <w:t xml:space="preserve">화요일 </w:t>
            </w:r>
            <w:r w:rsidR="00A43CFD">
              <w:rPr>
                <w:rFonts w:ascii="함초롬바탕" w:eastAsia="함초롬바탕" w:hAnsi="함초롬바탕" w:cs="함초롬바탕"/>
                <w:sz w:val="22"/>
              </w:rPr>
              <w:t>(</w:t>
            </w:r>
            <w:r w:rsidR="007274B8">
              <w:rPr>
                <w:rFonts w:ascii="함초롬바탕" w:eastAsia="함초롬바탕" w:hAnsi="함초롬바탕" w:cs="함초롬바탕"/>
                <w:sz w:val="22"/>
              </w:rPr>
              <w:t>15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>:00 ~ 1</w:t>
            </w:r>
            <w:r w:rsidR="007274B8">
              <w:rPr>
                <w:rFonts w:ascii="함초롬바탕" w:eastAsia="함초롬바탕" w:hAnsi="함초롬바탕" w:cs="함초롬바탕"/>
                <w:sz w:val="22"/>
              </w:rPr>
              <w:t>6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>:</w:t>
            </w:r>
            <w:r w:rsidR="007274B8">
              <w:rPr>
                <w:rFonts w:ascii="함초롬바탕" w:eastAsia="함초롬바탕" w:hAnsi="함초롬바탕" w:cs="함초롬바탕"/>
                <w:sz w:val="22"/>
              </w:rPr>
              <w:t>3</w:t>
            </w:r>
            <w:r w:rsidRPr="007662CB">
              <w:rPr>
                <w:rFonts w:ascii="함초롬바탕" w:eastAsia="함초롬바탕" w:hAnsi="함초롬바탕" w:cs="함초롬바탕"/>
                <w:sz w:val="22"/>
              </w:rPr>
              <w:t>0</w:t>
            </w:r>
            <w:r w:rsidR="00A43CFD">
              <w:rPr>
                <w:rFonts w:ascii="함초롬바탕" w:eastAsia="함초롬바탕" w:hAnsi="함초롬바탕" w:cs="함초롬바탕"/>
                <w:sz w:val="22"/>
              </w:rPr>
              <w:t>)</w:t>
            </w:r>
          </w:p>
        </w:tc>
      </w:tr>
      <w:tr w:rsidR="00DC7202" w:rsidRPr="007662CB" w:rsidTr="001A327F">
        <w:trPr>
          <w:trHeight w:val="333"/>
        </w:trPr>
        <w:tc>
          <w:tcPr>
            <w:tcW w:w="1924" w:type="dxa"/>
            <w:tcBorders>
              <w:top w:val="dotted" w:sz="3" w:space="0" w:color="808080"/>
              <w:left w:val="none" w:sz="2" w:space="0" w:color="000000"/>
              <w:bottom w:val="single" w:sz="3" w:space="0" w:color="80808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DC7202" w:rsidRPr="00A43CFD" w:rsidRDefault="000661E8">
            <w:pPr>
              <w:pStyle w:val="a3"/>
              <w:wordWrap/>
              <w:jc w:val="center"/>
              <w:rPr>
                <w:rFonts w:ascii="함초롬바탕" w:eastAsia="함초롬바탕" w:hAnsi="함초롬바탕" w:cs="함초롬바탕"/>
                <w:b/>
              </w:rPr>
            </w:pPr>
            <w:r w:rsidRPr="00A43CFD">
              <w:rPr>
                <w:rFonts w:ascii="함초롬바탕" w:eastAsia="함초롬바탕" w:hAnsi="함초롬바탕" w:cs="함초롬바탕"/>
                <w:b/>
                <w:sz w:val="22"/>
                <w:highlight w:val="lightGray"/>
              </w:rPr>
              <w:t>4. 장       소</w:t>
            </w:r>
          </w:p>
        </w:tc>
        <w:tc>
          <w:tcPr>
            <w:tcW w:w="4484" w:type="dxa"/>
            <w:tcBorders>
              <w:top w:val="dotted" w:sz="3" w:space="0" w:color="808080"/>
              <w:left w:val="dotted" w:sz="3" w:space="0" w:color="808080"/>
              <w:bottom w:val="single" w:sz="3" w:space="0" w:color="808080"/>
              <w:right w:val="dotted" w:sz="3" w:space="0" w:color="808080"/>
            </w:tcBorders>
            <w:vAlign w:val="center"/>
          </w:tcPr>
          <w:p w:rsidR="00DC7202" w:rsidRPr="007662CB" w:rsidRDefault="007274B8">
            <w:pPr>
              <w:pStyle w:val="a3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 xml:space="preserve">세종시 고용노동부 </w:t>
            </w:r>
            <w:r>
              <w:rPr>
                <w:rFonts w:ascii="함초롬바탕" w:eastAsia="함초롬바탕" w:hAnsi="함초롬바탕" w:cs="함초롬바탕"/>
              </w:rPr>
              <w:t>1</w:t>
            </w:r>
            <w:r>
              <w:rPr>
                <w:rFonts w:ascii="함초롬바탕" w:eastAsia="함초롬바탕" w:hAnsi="함초롬바탕" w:cs="함초롬바탕" w:hint="eastAsia"/>
              </w:rPr>
              <w:t>층 회의실</w:t>
            </w:r>
          </w:p>
        </w:tc>
        <w:tc>
          <w:tcPr>
            <w:tcW w:w="1993" w:type="dxa"/>
            <w:tcBorders>
              <w:top w:val="dotted" w:sz="3" w:space="0" w:color="808080"/>
              <w:left w:val="dotted" w:sz="3" w:space="0" w:color="808080"/>
              <w:bottom w:val="single" w:sz="3" w:space="0" w:color="808080"/>
              <w:right w:val="dotted" w:sz="3" w:space="0" w:color="808080"/>
            </w:tcBorders>
            <w:shd w:val="clear" w:color="auto" w:fill="BFBFBF" w:themeFill="background1" w:themeFillShade="BF"/>
            <w:vAlign w:val="center"/>
          </w:tcPr>
          <w:p w:rsidR="00DC7202" w:rsidRPr="007662CB" w:rsidRDefault="000661E8">
            <w:pPr>
              <w:pStyle w:val="a3"/>
              <w:wordWrap/>
              <w:spacing w:line="380" w:lineRule="exact"/>
              <w:ind w:left="227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  <w:b/>
                <w:spacing w:val="-9"/>
                <w:sz w:val="22"/>
                <w:highlight w:val="lightGray"/>
              </w:rPr>
              <w:t xml:space="preserve">5. 작 </w:t>
            </w:r>
            <w:r w:rsidR="000338BE">
              <w:rPr>
                <w:rFonts w:ascii="함초롬바탕" w:eastAsia="함초롬바탕" w:hAnsi="함초롬바탕" w:cs="함초롬바탕"/>
                <w:b/>
                <w:spacing w:val="-9"/>
                <w:sz w:val="22"/>
                <w:highlight w:val="lightGray"/>
              </w:rPr>
              <w:t xml:space="preserve"> </w:t>
            </w:r>
            <w:r w:rsidRPr="007662CB">
              <w:rPr>
                <w:rFonts w:ascii="함초롬바탕" w:eastAsia="함초롬바탕" w:hAnsi="함초롬바탕" w:cs="함초롬바탕"/>
                <w:b/>
                <w:spacing w:val="-9"/>
                <w:sz w:val="22"/>
                <w:highlight w:val="lightGray"/>
              </w:rPr>
              <w:t>성</w:t>
            </w:r>
            <w:r w:rsidR="000338BE">
              <w:rPr>
                <w:rFonts w:ascii="함초롬바탕" w:eastAsia="함초롬바탕" w:hAnsi="함초롬바탕" w:cs="함초롬바탕" w:hint="eastAsia"/>
                <w:b/>
                <w:spacing w:val="-9"/>
                <w:sz w:val="22"/>
                <w:highlight w:val="lightGray"/>
              </w:rPr>
              <w:t xml:space="preserve"> </w:t>
            </w:r>
            <w:r w:rsidRPr="007662CB">
              <w:rPr>
                <w:rFonts w:ascii="함초롬바탕" w:eastAsia="함초롬바탕" w:hAnsi="함초롬바탕" w:cs="함초롬바탕"/>
                <w:b/>
                <w:spacing w:val="-9"/>
                <w:sz w:val="22"/>
                <w:highlight w:val="lightGray"/>
              </w:rPr>
              <w:t xml:space="preserve"> 자</w:t>
            </w:r>
          </w:p>
        </w:tc>
        <w:tc>
          <w:tcPr>
            <w:tcW w:w="1880" w:type="dxa"/>
            <w:tcBorders>
              <w:top w:val="dotted" w:sz="3" w:space="0" w:color="808080"/>
              <w:left w:val="dotted" w:sz="3" w:space="0" w:color="808080"/>
              <w:bottom w:val="single" w:sz="3" w:space="0" w:color="808080"/>
              <w:right w:val="none" w:sz="2" w:space="0" w:color="000000"/>
            </w:tcBorders>
            <w:vAlign w:val="center"/>
          </w:tcPr>
          <w:p w:rsidR="00DC7202" w:rsidRPr="007662CB" w:rsidRDefault="00E11D19">
            <w:pPr>
              <w:pStyle w:val="a3"/>
              <w:wordWrap/>
              <w:spacing w:line="380" w:lineRule="exact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  <w:spacing w:val="-9"/>
                <w:sz w:val="22"/>
              </w:rPr>
              <w:t>강동순</w:t>
            </w:r>
            <w:r w:rsidR="000661E8" w:rsidRPr="007662CB">
              <w:rPr>
                <w:rFonts w:ascii="함초롬바탕" w:eastAsia="함초롬바탕" w:hAnsi="함초롬바탕" w:cs="함초롬바탕"/>
                <w:spacing w:val="-9"/>
                <w:sz w:val="22"/>
              </w:rPr>
              <w:t xml:space="preserve"> 부장</w:t>
            </w:r>
          </w:p>
        </w:tc>
      </w:tr>
    </w:tbl>
    <w:p w:rsidR="00DC7202" w:rsidRPr="007662CB" w:rsidRDefault="00DC7202">
      <w:pPr>
        <w:pStyle w:val="a3"/>
        <w:snapToGrid/>
        <w:spacing w:line="108" w:lineRule="auto"/>
        <w:rPr>
          <w:rFonts w:ascii="함초롬바탕" w:eastAsia="함초롬바탕" w:hAnsi="함초롬바탕" w:cs="함초롬바탕"/>
        </w:rPr>
      </w:pPr>
    </w:p>
    <w:p w:rsidR="00DC7202" w:rsidRPr="007662CB" w:rsidRDefault="000661E8">
      <w:pPr>
        <w:pStyle w:val="a3"/>
        <w:rPr>
          <w:rFonts w:ascii="함초롬바탕" w:eastAsia="함초롬바탕" w:hAnsi="함초롬바탕" w:cs="함초롬바탕"/>
        </w:rPr>
      </w:pPr>
      <w:r w:rsidRPr="007662CB">
        <w:rPr>
          <w:rFonts w:ascii="함초롬바탕" w:eastAsia="함초롬바탕" w:hAnsi="함초롬바탕" w:cs="함초롬바탕"/>
          <w:b/>
          <w:sz w:val="24"/>
        </w:rPr>
        <w:t xml:space="preserve"> ■ 회의 내용</w:t>
      </w:r>
      <w:r w:rsidR="00A43CFD">
        <w:rPr>
          <w:rFonts w:ascii="함초롬바탕" w:eastAsia="함초롬바탕" w:hAnsi="함초롬바탕" w:cs="함초롬바탕" w:hint="eastAsia"/>
          <w:b/>
          <w:sz w:val="24"/>
        </w:rPr>
        <w:t xml:space="preserve"> </w:t>
      </w:r>
      <w:r w:rsidR="001A327F" w:rsidRPr="007662CB">
        <w:rPr>
          <w:rFonts w:ascii="함초롬바탕" w:eastAsia="함초롬바탕" w:hAnsi="함초롬바탕" w:cs="함초롬바탕" w:hint="eastAsia"/>
          <w:b/>
          <w:szCs w:val="20"/>
        </w:rPr>
        <w:t>(편의상 직함은 생략함)</w:t>
      </w:r>
      <w:r w:rsidRPr="007662CB">
        <w:rPr>
          <w:rFonts w:ascii="함초롬바탕" w:eastAsia="함초롬바탕" w:hAnsi="함초롬바탕" w:cs="함초롬바탕"/>
          <w:b/>
          <w:sz w:val="24"/>
        </w:rPr>
        <w:t xml:space="preserve"> </w:t>
      </w:r>
    </w:p>
    <w:tbl>
      <w:tblPr>
        <w:tblOverlap w:val="never"/>
        <w:tblW w:w="10281" w:type="dxa"/>
        <w:tblInd w:w="10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281"/>
      </w:tblGrid>
      <w:tr w:rsidR="00DC7202" w:rsidRPr="007662CB" w:rsidTr="00853390">
        <w:trPr>
          <w:trHeight w:val="4661"/>
        </w:trPr>
        <w:tc>
          <w:tcPr>
            <w:tcW w:w="10281" w:type="dxa"/>
            <w:tcBorders>
              <w:top w:val="single" w:sz="11" w:space="0" w:color="808080"/>
              <w:left w:val="dotted" w:sz="3" w:space="0" w:color="808080"/>
              <w:bottom w:val="single" w:sz="11" w:space="0" w:color="808080"/>
              <w:right w:val="dotted" w:sz="3" w:space="0" w:color="808080"/>
            </w:tcBorders>
          </w:tcPr>
          <w:p w:rsidR="00DC7202" w:rsidRPr="007274B8" w:rsidRDefault="000D392B" w:rsidP="007274B8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● </w:t>
            </w:r>
            <w:r w:rsidR="007274B8" w:rsidRPr="007274B8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착수보고</w:t>
            </w:r>
            <w:r w:rsidR="007C186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 진행</w:t>
            </w:r>
          </w:p>
          <w:p w:rsidR="00EE1DAF" w:rsidRDefault="007274B8" w:rsidP="00040ECE">
            <w:pPr>
              <w:pStyle w:val="a3"/>
              <w:spacing w:line="240" w:lineRule="auto"/>
              <w:ind w:leftChars="100" w:left="400" w:hangingChars="100" w:hanging="200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-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어니컴 프로젝트 김영구 </w:t>
            </w:r>
            <w:r>
              <w:rPr>
                <w:rFonts w:ascii="함초롬바탕" w:eastAsia="함초롬바탕" w:hAnsi="함초롬바탕" w:cs="함초롬바탕"/>
              </w:rPr>
              <w:t>PM</w:t>
            </w:r>
            <w:r>
              <w:rPr>
                <w:rFonts w:ascii="함초롬바탕" w:eastAsia="함초롬바탕" w:hAnsi="함초롬바탕" w:cs="함초롬바탕" w:hint="eastAsia"/>
              </w:rPr>
              <w:t>의 캄보디아 고용서비스 전산망 구축 지원 사업에 대한 착수보고</w:t>
            </w:r>
            <w:r w:rsidR="007C1866">
              <w:rPr>
                <w:rFonts w:ascii="함초롬바탕" w:eastAsia="함초롬바탕" w:hAnsi="함초롬바탕" w:cs="함초롬바탕" w:hint="eastAsia"/>
              </w:rPr>
              <w:t xml:space="preserve"> 진행</w:t>
            </w:r>
          </w:p>
          <w:p w:rsidR="007274B8" w:rsidRDefault="007274B8" w:rsidP="007274B8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</w:rPr>
            </w:pPr>
          </w:p>
          <w:p w:rsidR="002848F2" w:rsidRDefault="002848F2" w:rsidP="007274B8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</w:rPr>
            </w:pPr>
          </w:p>
          <w:p w:rsidR="007274B8" w:rsidRPr="002848F2" w:rsidRDefault="000D392B" w:rsidP="007274B8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● </w:t>
            </w:r>
            <w:r w:rsidR="002848F2" w:rsidRPr="002848F2">
              <w:rPr>
                <w:rFonts w:ascii="함초롬바탕" w:eastAsia="함초롬바탕" w:hAnsi="함초롬바탕" w:cs="함초롬바탕" w:hint="eastAsia"/>
                <w:b/>
                <w:bCs/>
              </w:rPr>
              <w:t>착수보고에 대한 질의</w:t>
            </w:r>
            <w:r w:rsidR="002848F2" w:rsidRPr="002848F2">
              <w:rPr>
                <w:rFonts w:ascii="함초롬바탕" w:eastAsia="함초롬바탕" w:hAnsi="함초롬바탕" w:cs="함초롬바탕"/>
                <w:b/>
                <w:bCs/>
              </w:rPr>
              <w:t>&amp;</w:t>
            </w:r>
            <w:r w:rsidR="002848F2" w:rsidRPr="002848F2">
              <w:rPr>
                <w:rFonts w:ascii="함초롬바탕" w:eastAsia="함초롬바탕" w:hAnsi="함초롬바탕" w:cs="함초롬바탕" w:hint="eastAsia"/>
                <w:b/>
                <w:bCs/>
              </w:rPr>
              <w:t>응답 및</w:t>
            </w:r>
            <w:r w:rsidR="002848F2" w:rsidRPr="002848F2">
              <w:rPr>
                <w:rFonts w:ascii="함초롬바탕" w:eastAsia="함초롬바탕" w:hAnsi="함초롬바탕" w:cs="함초롬바탕"/>
                <w:b/>
                <w:bCs/>
              </w:rPr>
              <w:t xml:space="preserve"> </w:t>
            </w:r>
            <w:r w:rsidR="002848F2" w:rsidRPr="002848F2">
              <w:rPr>
                <w:rFonts w:ascii="함초롬바탕" w:eastAsia="함초롬바탕" w:hAnsi="함초롬바탕" w:cs="함초롬바탕" w:hint="eastAsia"/>
                <w:b/>
                <w:bCs/>
              </w:rPr>
              <w:t>프로젝트 수행에 관한 협의</w:t>
            </w:r>
          </w:p>
          <w:p w:rsidR="007274B8" w:rsidRPr="005272A8" w:rsidRDefault="000D392B" w:rsidP="007274B8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</w:rPr>
            </w:pPr>
            <w:r w:rsidRPr="005272A8">
              <w:rPr>
                <w:rFonts w:ascii="함초롬바탕" w:eastAsia="함초롬바탕" w:hAnsi="함초롬바탕" w:cs="함초롬바탕" w:hint="eastAsia"/>
                <w:b/>
                <w:bCs/>
              </w:rPr>
              <w:t>1</w:t>
            </w:r>
            <w:r w:rsidRPr="005272A8">
              <w:rPr>
                <w:rFonts w:ascii="함초롬바탕" w:eastAsia="함초롬바탕" w:hAnsi="함초롬바탕" w:cs="함초롬바탕"/>
                <w:b/>
                <w:bCs/>
              </w:rPr>
              <w:t xml:space="preserve">. </w:t>
            </w:r>
            <w:r w:rsidR="005272A8" w:rsidRPr="005272A8">
              <w:rPr>
                <w:rFonts w:ascii="함초롬바탕" w:eastAsia="함초롬바탕" w:hAnsi="함초롬바탕" w:cs="함초롬바탕" w:hint="eastAsia"/>
                <w:b/>
                <w:bCs/>
              </w:rPr>
              <w:t xml:space="preserve">캄보디아 지원조직 </w:t>
            </w:r>
            <w:r w:rsidR="005272A8" w:rsidRPr="005272A8">
              <w:rPr>
                <w:rFonts w:ascii="함초롬바탕" w:eastAsia="함초롬바탕" w:hAnsi="함초롬바탕" w:cs="함초롬바탕"/>
                <w:b/>
                <w:bCs/>
              </w:rPr>
              <w:t>(</w:t>
            </w:r>
            <w:r w:rsidR="005272A8" w:rsidRPr="005272A8">
              <w:rPr>
                <w:rFonts w:ascii="함초롬바탕" w:eastAsia="함초롬바탕" w:hAnsi="함초롬바탕" w:cs="함초롬바탕" w:hint="eastAsia"/>
                <w:b/>
                <w:bCs/>
              </w:rPr>
              <w:t>코디네이터)</w:t>
            </w:r>
            <w:r w:rsidR="005272A8" w:rsidRPr="005272A8">
              <w:rPr>
                <w:rFonts w:ascii="함초롬바탕" w:eastAsia="함초롬바탕" w:hAnsi="함초롬바탕" w:cs="함초롬바탕"/>
                <w:b/>
                <w:bCs/>
              </w:rPr>
              <w:t xml:space="preserve"> </w:t>
            </w:r>
            <w:r w:rsidR="005272A8" w:rsidRPr="005272A8">
              <w:rPr>
                <w:rFonts w:ascii="함초롬바탕" w:eastAsia="함초롬바탕" w:hAnsi="함초롬바탕" w:cs="함초롬바탕" w:hint="eastAsia"/>
                <w:b/>
                <w:bCs/>
              </w:rPr>
              <w:t>구성</w:t>
            </w:r>
          </w:p>
          <w:p w:rsidR="00853390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C96354">
              <w:rPr>
                <w:rFonts w:ascii="함초롬바탕" w:eastAsia="함초롬바탕" w:hAnsi="함초롬바탕" w:cs="함초롬바탕" w:hint="eastAsia"/>
                <w:spacing w:val="3"/>
              </w:rPr>
              <w:t xml:space="preserve">본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는 프로젝트의 원활한 진행을 위해 캄보디아 현직 대학교수 외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3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인을 자문위원으로 구성하여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캄보디아의 현지 상황 파악에 대한 자문을 받고,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실제 N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EA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사이트를 이용할 사용자그룹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(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대학생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,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취업준비생 등)의 요구사항 분석에 활용할 계획.</w:t>
            </w:r>
          </w:p>
          <w:p w:rsidR="00A43CFD" w:rsidRDefault="00A43CFD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A43CFD" w:rsidRP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5272A8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2</w:t>
            </w:r>
            <w:r w:rsidRPr="005272A8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5272A8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화상면접 솔루션</w:t>
            </w:r>
          </w:p>
          <w:p w:rsidR="00A43CFD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C96354">
              <w:rPr>
                <w:rFonts w:ascii="함초롬바탕" w:eastAsia="함초롬바탕" w:hAnsi="함초롬바탕" w:cs="함초롬바탕" w:hint="eastAsia"/>
                <w:spacing w:val="3"/>
              </w:rPr>
              <w:t xml:space="preserve">본 수행사가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현재 구축 중인 베트남 고용서비스에는 스카이프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(skype)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를 화상면접에 도입하였음.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스카이프는 유지보수의 어려움이 없는 장점이 있으나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통계자료 집계 등이 불가능한 단점</w:t>
            </w:r>
            <w:r w:rsidR="00F44D79">
              <w:rPr>
                <w:rFonts w:ascii="함초롬바탕" w:eastAsia="함초롬바탕" w:hAnsi="함초롬바탕" w:cs="함초롬바탕" w:hint="eastAsia"/>
                <w:spacing w:val="3"/>
              </w:rPr>
              <w:t>이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존재</w:t>
            </w:r>
            <w:r w:rsidR="00C96354">
              <w:rPr>
                <w:rFonts w:ascii="함초롬바탕" w:eastAsia="함초롬바탕" w:hAnsi="함초롬바탕" w:cs="함초롬바탕" w:hint="eastAsia"/>
                <w:spacing w:val="3"/>
              </w:rPr>
              <w:t>함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.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본 프로젝트에서는 수원국의 현 상황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(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주기적인 유지보수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업데이트 가능 여부</w:t>
            </w:r>
            <w:r>
              <w:rPr>
                <w:rFonts w:ascii="함초롬바탕" w:eastAsia="함초롬바탕" w:hAnsi="함초롬바탕" w:cs="함초롬바탕"/>
                <w:spacing w:val="3"/>
              </w:rPr>
              <w:t>)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와 요구사항을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분석하여</w:t>
            </w:r>
          </w:p>
          <w:p w:rsidR="005272A8" w:rsidRP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솔루션 혹은 스카이프 도입 여부에 대해 판단하여 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고용노동부와 추후</w:t>
            </w:r>
            <w:r w:rsidR="00C96354">
              <w:rPr>
                <w:rFonts w:ascii="함초롬바탕" w:eastAsia="함초롬바탕" w:hAnsi="함초롬바탕" w:cs="함초롬바탕" w:hint="eastAsia"/>
                <w:spacing w:val="3"/>
              </w:rPr>
              <w:t xml:space="preserve"> 협의할 예정임.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5272A8" w:rsidRPr="00CC1E9A" w:rsidRDefault="00C9635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CC1E9A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추가 의견 </w:t>
            </w:r>
            <w:r w:rsidRPr="00CC1E9A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(</w:t>
            </w:r>
            <w:r w:rsidR="005272A8" w:rsidRPr="00CC1E9A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양승준 팀장</w:t>
            </w:r>
            <w:r w:rsidRPr="00CC1E9A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)</w:t>
            </w:r>
          </w:p>
          <w:p w:rsidR="00B74A6B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캄보디아에 대한 고용노동부의 사후관리/유지보수는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1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년이며,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유지보수 업체 선정은 조달청을 통한 신규 모집이기 때문에 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현 수행사가 추가 유지보수가 불가능할 수 있는 난점 존재.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사업 초기부터 수원국의 현업 업무 담당자에게 향후 유지보수가 가능할 수 있도록 교육</w:t>
            </w:r>
            <w:r w:rsidR="00C96354">
              <w:rPr>
                <w:rFonts w:ascii="함초롬바탕" w:eastAsia="함초롬바탕" w:hAnsi="함초롬바탕" w:cs="함초롬바탕" w:hint="eastAsia"/>
                <w:spacing w:val="3"/>
              </w:rPr>
              <w:t xml:space="preserve"> 병행 필요.</w:t>
            </w:r>
          </w:p>
          <w:p w:rsidR="005272A8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담당 직원에게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 xml:space="preserve"> 필요한 기술을 모두 교육할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수는 없지만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시스템을 인수인계 받기 전에 필요한 지식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 xml:space="preserve">이나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정보를 사전에 인지할 수 있도록 고지하고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필요한 자료를 공유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>하는 방향으로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진행하겠음.</w:t>
            </w:r>
          </w:p>
          <w:p w:rsid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5272A8" w:rsidRPr="005272A8" w:rsidRDefault="005272A8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5272A8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3</w:t>
            </w:r>
            <w:r w:rsidRPr="005272A8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="00C96354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R</w:t>
            </w:r>
            <w:r w:rsidR="00C96354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D (</w:t>
            </w:r>
            <w:r w:rsidR="00C96354" w:rsidRPr="00C96354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Record of Discussions</w:t>
            </w:r>
            <w:r w:rsidR="00C96354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) </w:t>
            </w:r>
            <w:r w:rsidR="00C96354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내용</w:t>
            </w:r>
          </w:p>
          <w:p w:rsidR="005272A8" w:rsidRDefault="00C9635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Pr="00C96354">
              <w:rPr>
                <w:rFonts w:ascii="함초롬바탕" w:eastAsia="함초롬바탕" w:hAnsi="함초롬바탕" w:cs="함초롬바탕"/>
                <w:spacing w:val="3"/>
              </w:rPr>
              <w:t>R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D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내용 및 문구는 </w:t>
            </w:r>
            <w:r w:rsidR="007C1866">
              <w:rPr>
                <w:rFonts w:ascii="함초롬바탕" w:eastAsia="함초롬바탕" w:hAnsi="함초롬바탕" w:cs="함초롬바탕"/>
                <w:spacing w:val="3"/>
              </w:rPr>
              <w:t xml:space="preserve">2019.6.12 </w:t>
            </w:r>
            <w:r w:rsidR="00D1148C">
              <w:rPr>
                <w:rFonts w:ascii="함초롬바탕" w:eastAsia="함초롬바탕" w:hAnsi="함초롬바탕" w:cs="함초롬바탕" w:hint="eastAsia"/>
                <w:spacing w:val="3"/>
              </w:rPr>
              <w:t xml:space="preserve">출장 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시</w:t>
            </w:r>
            <w:r w:rsidR="00D1148C">
              <w:rPr>
                <w:rFonts w:ascii="함초롬바탕" w:eastAsia="함초롬바탕" w:hAnsi="함초롬바탕" w:cs="함초롬바탕" w:hint="eastAsia"/>
                <w:spacing w:val="3"/>
              </w:rPr>
              <w:t xml:space="preserve"> 같이 협의하여 수정 진행.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RD 체결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이후 수정</w:t>
            </w:r>
            <w:r>
              <w:rPr>
                <w:rFonts w:ascii="함초롬바탕" w:eastAsia="함초롬바탕" w:hAnsi="함초롬바탕" w:cs="함초롬바탕"/>
                <w:spacing w:val="3"/>
              </w:rPr>
              <w:t>/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추가요청 발생 시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MoM (</w:t>
            </w:r>
            <w:r w:rsidRPr="00D1148C">
              <w:rPr>
                <w:rFonts w:ascii="함초롬바탕" w:eastAsia="함초롬바탕" w:hAnsi="함초롬바탕" w:cs="함초롬바탕"/>
                <w:spacing w:val="3"/>
              </w:rPr>
              <w:t>Minutes of meeting</w:t>
            </w:r>
            <w:r>
              <w:rPr>
                <w:rFonts w:ascii="함초롬바탕" w:eastAsia="함초롬바탕" w:hAnsi="함초롬바탕" w:cs="함초롬바탕"/>
                <w:spacing w:val="3"/>
              </w:rPr>
              <w:t>)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의 형태로 추가하여 진행하기로 함.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D1148C" w:rsidRPr="000D392B" w:rsidRDefault="00D1148C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4</w:t>
            </w:r>
            <w:r w:rsidRPr="000D392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0D392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캄보디아 고용/노동법,</w:t>
            </w:r>
            <w:r w:rsidRPr="000D392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 </w:t>
            </w:r>
            <w:r w:rsidRPr="000D392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사이버보안,</w:t>
            </w:r>
            <w:r w:rsidRPr="000D392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 </w:t>
            </w:r>
            <w:r w:rsidRPr="000D392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개인보호 정책 등 관련 법</w:t>
            </w:r>
            <w:r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(</w:t>
            </w:r>
            <w:r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영문)</w:t>
            </w:r>
          </w:p>
          <w:p w:rsidR="00D1148C" w:rsidRDefault="00D1148C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사이트 구축 등을 위해 캄보디아의 관련법 조항의 검토가 필요하다고 판단함.</w:t>
            </w:r>
          </w:p>
          <w:p w:rsidR="00D1148C" w:rsidRDefault="00D1148C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한국고용정보원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: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ISP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진행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시 특별한 법이 없는 것으로 파악되었으며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 xml:space="preserve">불필요하다는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반응이었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음.</w:t>
            </w:r>
          </w:p>
          <w:p w:rsidR="00D1148C" w:rsidRDefault="00D1148C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R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D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체결 출장 시 재확인 및 재요청하는 것으로 협의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함.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D1148C" w:rsidRP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D1148C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5</w:t>
            </w:r>
            <w:r w:rsidRPr="00D1148C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D1148C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성과관리 관련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가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PDM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표준안을 개발하는 것은 아니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>며</w:t>
            </w:r>
          </w:p>
          <w:p w:rsidR="005272A8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기초선 조사를 통해 현지 상황을 조사하고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,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캄보디아 정부의 의견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실제 목표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목표에 대한 공감대 형성 후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A93432">
              <w:rPr>
                <w:rFonts w:ascii="함초롬바탕" w:eastAsia="함초롬바탕" w:hAnsi="함초롬바탕" w:cs="함초롬바탕" w:hint="eastAsia"/>
                <w:spacing w:val="3"/>
              </w:rPr>
              <w:t xml:space="preserve">최종적으로 고용노동부와의 성과관리 </w:t>
            </w:r>
            <w:r w:rsidR="00A93432">
              <w:rPr>
                <w:rFonts w:ascii="함초롬바탕" w:eastAsia="함초롬바탕" w:hAnsi="함초롬바탕" w:cs="함초롬바탕"/>
                <w:spacing w:val="3"/>
              </w:rPr>
              <w:t xml:space="preserve">PDM 확정 </w:t>
            </w:r>
            <w:r w:rsidR="00A93432">
              <w:rPr>
                <w:rFonts w:ascii="함초롬바탕" w:eastAsia="함초롬바탕" w:hAnsi="함초롬바탕" w:cs="함초롬바탕" w:hint="eastAsia"/>
                <w:spacing w:val="3"/>
              </w:rPr>
              <w:t xml:space="preserve">후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성과관리 지표를 </w:t>
            </w:r>
            <w:r w:rsidR="00A93432">
              <w:rPr>
                <w:rFonts w:ascii="함초롬바탕" w:eastAsia="함초롬바탕" w:hAnsi="함초롬바탕" w:cs="함초롬바탕" w:hint="eastAsia"/>
                <w:spacing w:val="3"/>
              </w:rPr>
              <w:t>확정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할 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예정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임.</w:t>
            </w:r>
          </w:p>
          <w:p w:rsidR="00D1148C" w:rsidRPr="00A93432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D1148C" w:rsidRP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D1148C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6</w:t>
            </w:r>
            <w:r w:rsidRPr="00D1148C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프로젝트 진행 상황 공유</w:t>
            </w:r>
            <w:r w:rsidR="00972ECD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 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- 고용노동부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프로젝트 각 진행단계별로 개발내역을 공유하여 실제 진행상황 상호 인지 필요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각 진행단계별로 개발내</w:t>
            </w:r>
            <w:r w:rsidR="003265BF">
              <w:rPr>
                <w:rFonts w:ascii="함초롬바탕" w:eastAsia="함초롬바탕" w:hAnsi="함초롬바탕" w:cs="함초롬바탕" w:hint="eastAsia"/>
                <w:spacing w:val="3"/>
              </w:rPr>
              <w:t>역,</w:t>
            </w:r>
            <w:r w:rsidR="003265BF"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3265BF">
              <w:rPr>
                <w:rFonts w:ascii="함초롬바탕" w:eastAsia="함초롬바탕" w:hAnsi="함초롬바탕" w:cs="함초롬바탕" w:hint="eastAsia"/>
                <w:spacing w:val="3"/>
              </w:rPr>
              <w:t>산출물을 공유할 예정임.</w:t>
            </w:r>
          </w:p>
          <w:p w:rsidR="00D1148C" w:rsidRDefault="00D1148C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D1148C" w:rsidRPr="003265BF" w:rsidRDefault="003265BF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3265BF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7</w:t>
            </w:r>
            <w:r w:rsidRPr="003265BF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="00A93432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고용정보서비스 </w:t>
            </w:r>
            <w:r w:rsidRPr="003265BF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포탈 구축 관련</w:t>
            </w:r>
          </w:p>
          <w:p w:rsidR="003265BF" w:rsidRDefault="003265BF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고용노동부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현 구축 중인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베트남은 산업분류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표준직업 등 분류체계가 없어서 신규 생성/적용하느라 많은 시간이 소요되었고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연계 정보 등 파악이 필요한데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캄보디아에는 이러한 시행 착오가 최소화되어야 함.</w:t>
            </w:r>
          </w:p>
          <w:p w:rsidR="003265BF" w:rsidRDefault="003265BF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베트남의 시행착오 요소를 인지하고 있으며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현지 조사 및 요구사항 분석 시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철저하게 체크할 예정이며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본 프로젝트 진행 시 이러한 부분들에 대해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한국고용정보원&gt;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의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자문을 적극적으로 요청할 예정임.</w:t>
            </w:r>
          </w:p>
          <w:p w:rsidR="009F2C12" w:rsidRDefault="003265BF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고용노동부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설계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구현 등 각 단계별로 진행 사항에 대해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한국고용정보원&gt;의 자문을 요청할 예정이며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</w:p>
          <w:p w:rsidR="003265BF" w:rsidRDefault="009F2C12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 w:rsidR="003265BF"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 w:rsidR="003265BF">
              <w:rPr>
                <w:rFonts w:ascii="함초롬바탕" w:eastAsia="함초롬바탕" w:hAnsi="함초롬바탕" w:cs="함초롬바탕" w:hint="eastAsia"/>
                <w:spacing w:val="3"/>
              </w:rPr>
              <w:t>한국고용정보원&g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과 수행사는</w:t>
            </w:r>
            <w:r w:rsidR="003265BF">
              <w:rPr>
                <w:rFonts w:ascii="함초롬바탕" w:eastAsia="함초롬바탕" w:hAnsi="함초롬바탕" w:cs="함초롬바탕" w:hint="eastAsia"/>
                <w:spacing w:val="3"/>
              </w:rPr>
              <w:t xml:space="preserve"> 이에 잘 대응해주기를 당부함.</w:t>
            </w:r>
          </w:p>
          <w:p w:rsidR="003265BF" w:rsidRDefault="003265BF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한국고용정보원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: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자문 요청에 적극 대응</w:t>
            </w:r>
            <w:r w:rsidR="009F2C12">
              <w:rPr>
                <w:rFonts w:ascii="함초롬바탕" w:eastAsia="함초롬바탕" w:hAnsi="함초롬바탕" w:cs="함초롬바탕" w:hint="eastAsia"/>
                <w:spacing w:val="3"/>
              </w:rPr>
              <w:t>하겠음.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6F34B6" w:rsidRP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6F34B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8</w:t>
            </w:r>
            <w:r w:rsidRPr="006F34B6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6F34B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워크넷 참고</w:t>
            </w:r>
          </w:p>
          <w:p w:rsidR="003265BF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현재 운영 중인 워크넷의 모든 것을 그대로 적용할 수는 없으나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직업 매칭 등 잘 구현된 기능이 있으므로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한국고용정보원&gt;의 자문을 받아 적용해주기 바람.</w:t>
            </w:r>
          </w:p>
          <w:p w:rsidR="003265BF" w:rsidRPr="00D1148C" w:rsidRDefault="003265BF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B74A6B" w:rsidRP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6F34B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9</w:t>
            </w:r>
            <w:r w:rsidRPr="006F34B6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="009F2C12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&lt;</w:t>
            </w:r>
            <w:r w:rsidRPr="006F34B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한국고용정보원</w:t>
            </w:r>
            <w:r w:rsidR="009F2C12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&gt;</w:t>
            </w:r>
            <w:bookmarkStart w:id="1" w:name="_GoBack"/>
            <w:bookmarkEnd w:id="1"/>
            <w:r w:rsidRPr="006F34B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 </w:t>
            </w:r>
            <w:r w:rsidR="00A93432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담당 </w:t>
            </w:r>
            <w:r w:rsidRPr="006F34B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팀장 전달 사항</w:t>
            </w:r>
          </w:p>
          <w:p w:rsidR="006F34B6" w:rsidRDefault="006F34B6" w:rsidP="007C1866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금일 착수 회의에 한국고용정보원 팀장이 참석할 예정이었으나 불참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으로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 xml:space="preserve"> 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인해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다음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 xml:space="preserve"> 사항을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전달함.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1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)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톨게이트 검토회의 필요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본 프로젝트에는 각 단계 종료 시 톨게이트 회의를 추가하였음.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각 단계별로 핵심 사항을 검토/공유할 필요가 있기 때문에 추가한 것이며,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lastRenderedPageBreak/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추후 톨게이트 회의의 </w:t>
            </w:r>
            <w:r w:rsidR="00A93432">
              <w:rPr>
                <w:rFonts w:ascii="함초롬바탕" w:eastAsia="함초롬바탕" w:hAnsi="함초롬바탕" w:cs="함초롬바탕" w:hint="eastAsia"/>
                <w:spacing w:val="3"/>
              </w:rPr>
              <w:t>시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점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방법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필요 문서 등은 협의 하에 진행하는 것으로 함.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6F34B6" w:rsidRP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2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)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기자재 통관 관련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베트남 프로젝트 시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기자재 통관으로 인해 지연요소가 있었음.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1D3B74">
              <w:rPr>
                <w:rFonts w:ascii="함초롬바탕" w:eastAsia="함초롬바탕" w:hAnsi="함초롬바탕" w:cs="함초롬바탕" w:hint="eastAsia"/>
                <w:spacing w:val="3"/>
              </w:rPr>
              <w:t xml:space="preserve">수행사는 캄보디아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기자재 통관 준비를 사전에 진행하여 문제가 발생하지 않도록 준비</w:t>
            </w:r>
            <w:r w:rsidR="001D3B74">
              <w:rPr>
                <w:rFonts w:ascii="함초롬바탕" w:eastAsia="함초롬바탕" w:hAnsi="함초롬바탕" w:cs="함초롬바탕" w:hint="eastAsia"/>
                <w:spacing w:val="3"/>
              </w:rPr>
              <w:t>해주기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바람.</w:t>
            </w: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3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) </w:t>
            </w:r>
            <w:r w:rsidR="001D3B74"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 w:rsidR="001D3B74">
              <w:rPr>
                <w:rFonts w:ascii="함초롬바탕" w:eastAsia="함초롬바탕" w:hAnsi="함초롬바탕" w:cs="함초롬바탕" w:hint="eastAsia"/>
                <w:spacing w:val="3"/>
              </w:rPr>
              <w:t>한국고용정보원</w:t>
            </w:r>
            <w:r w:rsidR="001D3B74">
              <w:rPr>
                <w:rFonts w:ascii="함초롬바탕" w:eastAsia="함초롬바탕" w:hAnsi="함초롬바탕" w:cs="함초롬바탕"/>
                <w:spacing w:val="3"/>
              </w:rPr>
              <w:t>&gt;</w:t>
            </w:r>
            <w:r w:rsidR="00F44D79">
              <w:rPr>
                <w:rFonts w:ascii="함초롬바탕" w:eastAsia="함초롬바탕" w:hAnsi="함초롬바탕" w:cs="함초롬바탕" w:hint="eastAsia"/>
                <w:spacing w:val="3"/>
              </w:rPr>
              <w:t>의</w:t>
            </w:r>
            <w:r w:rsidR="001D3B74">
              <w:rPr>
                <w:rFonts w:ascii="함초롬바탕" w:eastAsia="함초롬바탕" w:hAnsi="함초롬바탕" w:cs="함초롬바탕" w:hint="eastAsia"/>
                <w:spacing w:val="3"/>
              </w:rPr>
              <w:t xml:space="preserve"> 자문 적극 활용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수행사는 본 프로젝트와 관련된 지식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정보 등에 대해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한국고용정보원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g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에 적극적으로 자문</w:t>
            </w:r>
            <w:r w:rsidR="00F44D79">
              <w:rPr>
                <w:rFonts w:ascii="함초롬바탕" w:eastAsia="함초롬바탕" w:hAnsi="함초롬바탕" w:cs="함초롬바탕" w:hint="eastAsia"/>
                <w:spacing w:val="3"/>
              </w:rPr>
              <w:t>을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요청하여</w:t>
            </w:r>
            <w:r>
              <w:rPr>
                <w:rFonts w:ascii="함초롬바탕" w:eastAsia="함초롬바탕" w:hAnsi="함초롬바탕" w:cs="함초롬바탕"/>
                <w:spacing w:val="3"/>
              </w:rPr>
              <w:t>,</w:t>
            </w:r>
          </w:p>
          <w:p w:rsidR="006F34B6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>- &l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한국고용정보원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g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의 노하우가 캄보디아 프로젝트에 적용될 수 있도록 해주기 바람.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6F34B6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4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)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프로젝트 참여 인력 교체 최소화 당부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수행사는 프로젝트 참여 인력의 교체</w:t>
            </w:r>
            <w:r w:rsidR="00F44D79">
              <w:rPr>
                <w:rFonts w:ascii="함초롬바탕" w:eastAsia="함초롬바탕" w:hAnsi="함초롬바탕" w:cs="함초롬바탕" w:hint="eastAsia"/>
                <w:spacing w:val="3"/>
              </w:rPr>
              <w:t>를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 최소화하여 진행해주기 바람.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1D3B74" w:rsidRP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1D3B74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1</w:t>
            </w:r>
            <w:r w:rsidRPr="001D3B74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0. ODA </w:t>
            </w:r>
            <w:r w:rsidRPr="001D3B74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공여 마크</w:t>
            </w:r>
            <w:r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 영문 문구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기자재에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부착되는 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ODA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공여 마크에 삽입되는 영문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>문구, 디자인 등은</w:t>
            </w:r>
          </w:p>
          <w:p w:rsidR="001D3B74" w:rsidRP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인쇄</w:t>
            </w:r>
            <w:r>
              <w:rPr>
                <w:rFonts w:ascii="함초롬바탕" w:eastAsia="함초롬바탕" w:hAnsi="함초롬바탕" w:cs="함초롬바탕"/>
                <w:spacing w:val="3"/>
              </w:rPr>
              <w:t>/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부착 전에 고용노동부와 협의 후 진행해주기 바람.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1D3B74" w:rsidRP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1D3B74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1</w:t>
            </w:r>
            <w:r w:rsidRPr="001D3B74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1. </w:t>
            </w:r>
            <w:r w:rsidRPr="001D3B74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국정원 보안 검사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국정원 보안 공문을 참고하여 프로젝트 수행 시 보안 사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항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을 지켜주기 바람.</w:t>
            </w:r>
          </w:p>
          <w:p w:rsidR="007C1866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 xml:space="preserve">국정원 보안 공문은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사업장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보안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컴퓨터 보안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전산망 보안 등</w:t>
            </w:r>
            <w:r w:rsidR="007C1866">
              <w:rPr>
                <w:rFonts w:ascii="함초롬바탕" w:eastAsia="함초롬바탕" w:hAnsi="함초롬바탕" w:cs="함초롬바탕" w:hint="eastAsia"/>
                <w:spacing w:val="3"/>
              </w:rPr>
              <w:t>을 골자로 하며</w:t>
            </w:r>
          </w:p>
          <w:p w:rsidR="001D3B74" w:rsidRDefault="007C186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ODA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사업 취지에 맞지 않는 내용도 존재하지만, 최대한 보안 규칙에 맞춰 프로젝트를 진행해주기 바라며,</w:t>
            </w:r>
          </w:p>
          <w:p w:rsidR="007C1866" w:rsidRDefault="007C186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필요 시 소명자료를 준비해주기 바람.</w:t>
            </w:r>
          </w:p>
          <w:p w:rsidR="001D3B74" w:rsidRDefault="001D3B74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7C1866" w:rsidRPr="007C1866" w:rsidRDefault="007C186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7C186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1</w:t>
            </w:r>
            <w:r w:rsidRPr="007C1866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2. </w:t>
            </w:r>
            <w:r w:rsidRPr="007C1866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일정 엄수</w:t>
            </w:r>
          </w:p>
          <w:p w:rsidR="007C1866" w:rsidRDefault="007C186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 w:hint="eastAsia"/>
                <w:spacing w:val="3"/>
              </w:rPr>
              <w:t>-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현재 진행 중인 베트남 사례를 참고 삼아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일정에 맞춰서 프로젝트 진행해주기 바람.</w:t>
            </w:r>
          </w:p>
          <w:p w:rsidR="007C1866" w:rsidRPr="006F34B6" w:rsidRDefault="007C186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6F34B6" w:rsidRDefault="006F34B6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CC1E9A" w:rsidRDefault="00CC1E9A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A43CFD" w:rsidRPr="00B74A6B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lastRenderedPageBreak/>
              <w:t xml:space="preserve">● </w:t>
            </w:r>
            <w:r w:rsidR="000D392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프로젝트 진행 관련 요청 및 당부 사항 </w:t>
            </w:r>
            <w:r w:rsidR="000D392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(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고용노동부</w:t>
            </w:r>
            <w:r w:rsidR="000D392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)</w:t>
            </w:r>
          </w:p>
          <w:p w:rsidR="00B74A6B" w:rsidRPr="00B74A6B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1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영문 W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BS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캄보디아 공유 필요</w:t>
            </w:r>
          </w:p>
          <w:p w:rsidR="000338BE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>- 작성된 WBS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를 영문화하여 캄보디아와 공유하여 전체 업무 진행 내역을 공유할 필요 있음.</w:t>
            </w:r>
          </w:p>
          <w:p w:rsidR="00B74A6B" w:rsidRDefault="00B74A6B" w:rsidP="00F44D79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단,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한글 버전에 비해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De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p</w:t>
            </w:r>
            <w:r>
              <w:rPr>
                <w:rFonts w:ascii="함초롬바탕" w:eastAsia="함초롬바탕" w:hAnsi="함초롬바탕" w:cs="함초롬바탕"/>
                <w:spacing w:val="3"/>
              </w:rPr>
              <w:t>th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를 </w:t>
            </w:r>
            <w:r w:rsidR="00A93432">
              <w:rPr>
                <w:rFonts w:ascii="함초롬바탕" w:eastAsia="함초롬바탕" w:hAnsi="함초롬바탕" w:cs="함초롬바탕" w:hint="eastAsia"/>
                <w:spacing w:val="3"/>
              </w:rPr>
              <w:t>D</w:t>
            </w:r>
            <w:r w:rsidR="00A93432">
              <w:rPr>
                <w:rFonts w:ascii="함초롬바탕" w:eastAsia="함초롬바탕" w:hAnsi="함초롬바탕" w:cs="함초롬바탕"/>
                <w:spacing w:val="3"/>
              </w:rPr>
              <w:t>rill up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하여 전체적인 흐름을 공유하는 방식으로 진행.</w:t>
            </w:r>
          </w:p>
          <w:p w:rsidR="00B74A6B" w:rsidRDefault="00B74A6B" w:rsidP="00B74A6B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B74A6B" w:rsidRPr="00B74A6B" w:rsidRDefault="00B74A6B" w:rsidP="00B74A6B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2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캄보디아 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ISP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자료 참고 필요 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(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한국고용정보원 작성</w:t>
            </w:r>
            <w:r w:rsidR="00CC1E9A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 자료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)</w:t>
            </w:r>
          </w:p>
          <w:p w:rsidR="00F44D79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한국고용정보원이 진행한 ISP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자료를 사전에 검토하여 프로젝트 진행에 참고 바람.</w:t>
            </w:r>
          </w:p>
          <w:p w:rsidR="00A43CFD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고용노동부에 공문으로 요청하면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>자료 제공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하겠음.</w:t>
            </w:r>
          </w:p>
          <w:p w:rsidR="00A43CFD" w:rsidRPr="00F44D79" w:rsidRDefault="00A43CFD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A43CFD" w:rsidRPr="00B74A6B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3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회의록은 이메일 </w:t>
            </w:r>
            <w:r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수발신으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로 공식 처리</w:t>
            </w:r>
          </w:p>
          <w:p w:rsidR="00A43CFD" w:rsidRDefault="00B74A6B" w:rsidP="00F44D79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작성된 회의록은 이메일 수발신으로 공식문서로 처리함.</w:t>
            </w:r>
          </w:p>
          <w:p w:rsidR="00A43CFD" w:rsidRDefault="00A43CFD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</w:p>
          <w:p w:rsidR="00A43CFD" w:rsidRPr="00B74A6B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4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.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 xml:space="preserve">공식 업무 진행 시 고용노동부로 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>&lt;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공문&gt;</w:t>
            </w:r>
            <w:r w:rsidRPr="00B74A6B">
              <w:rPr>
                <w:rFonts w:ascii="함초롬바탕" w:eastAsia="함초롬바탕" w:hAnsi="함초롬바탕" w:cs="함초롬바탕"/>
                <w:b/>
                <w:bCs/>
                <w:spacing w:val="3"/>
              </w:rPr>
              <w:t xml:space="preserve"> </w:t>
            </w:r>
            <w:r w:rsidRPr="00B74A6B">
              <w:rPr>
                <w:rFonts w:ascii="함초롬바탕" w:eastAsia="함초롬바탕" w:hAnsi="함초롬바탕" w:cs="함초롬바탕" w:hint="eastAsia"/>
                <w:b/>
                <w:bCs/>
                <w:spacing w:val="3"/>
              </w:rPr>
              <w:t>발송</w:t>
            </w:r>
          </w:p>
          <w:p w:rsidR="00A43CFD" w:rsidRDefault="00B74A6B" w:rsidP="00A43CFD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spacing w:val="3"/>
              </w:rPr>
            </w:pPr>
            <w:r>
              <w:rPr>
                <w:rFonts w:ascii="함초롬바탕" w:eastAsia="함초롬바탕" w:hAnsi="함초롬바탕" w:cs="함초롬바탕"/>
                <w:spacing w:val="3"/>
              </w:rPr>
              <w:t xml:space="preserve">- 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 xml:space="preserve">내용 수정/변경 및 자료 요청 시 고용노동부로 </w:t>
            </w:r>
            <w:r>
              <w:rPr>
                <w:rFonts w:ascii="함초롬바탕" w:eastAsia="함초롬바탕" w:hAnsi="함초롬바탕" w:cs="함초롬바탕"/>
                <w:spacing w:val="3"/>
              </w:rPr>
              <w:t>&lt;</w:t>
            </w:r>
            <w:r>
              <w:rPr>
                <w:rFonts w:ascii="함초롬바탕" w:eastAsia="함초롬바탕" w:hAnsi="함초롬바탕" w:cs="함초롬바탕" w:hint="eastAsia"/>
                <w:spacing w:val="3"/>
              </w:rPr>
              <w:t>공문&gt;을 발송하여 진행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 xml:space="preserve"> 바람.</w:t>
            </w:r>
          </w:p>
          <w:p w:rsidR="00B74A6B" w:rsidRDefault="00B74A6B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</w:p>
          <w:p w:rsidR="00CC1E9A" w:rsidRDefault="00CC1E9A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</w:p>
          <w:p w:rsidR="00CC1E9A" w:rsidRPr="00D1148C" w:rsidRDefault="00CC1E9A" w:rsidP="00D1148C">
            <w:pPr>
              <w:pStyle w:val="a3"/>
              <w:spacing w:line="240" w:lineRule="auto"/>
              <w:rPr>
                <w:rFonts w:ascii="함초롬바탕" w:eastAsia="함초롬바탕" w:hAnsi="함초롬바탕" w:cs="함초롬바탕"/>
                <w:b/>
                <w:bCs/>
                <w:spacing w:val="3"/>
              </w:rPr>
            </w:pPr>
          </w:p>
        </w:tc>
      </w:tr>
    </w:tbl>
    <w:p w:rsidR="007662CB" w:rsidRDefault="007662CB">
      <w:pPr>
        <w:pStyle w:val="a3"/>
        <w:rPr>
          <w:rFonts w:ascii="함초롬바탕" w:eastAsia="함초롬바탕" w:hAnsi="함초롬바탕" w:cs="함초롬바탕"/>
          <w:b/>
          <w:sz w:val="24"/>
        </w:rPr>
      </w:pPr>
    </w:p>
    <w:p w:rsidR="007662CB" w:rsidRDefault="007662CB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color w:val="000000"/>
          <w:sz w:val="24"/>
          <w:shd w:val="clear" w:color="000000" w:fill="auto"/>
        </w:rPr>
      </w:pPr>
    </w:p>
    <w:p w:rsidR="007662CB" w:rsidRDefault="007662CB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color w:val="000000"/>
          <w:sz w:val="24"/>
          <w:shd w:val="clear" w:color="000000" w:fill="auto"/>
        </w:rPr>
      </w:pPr>
    </w:p>
    <w:p w:rsidR="007662CB" w:rsidRDefault="007662CB">
      <w:pPr>
        <w:widowControl/>
        <w:wordWrap/>
        <w:autoSpaceDE/>
        <w:autoSpaceDN/>
        <w:rPr>
          <w:rFonts w:ascii="함초롬바탕" w:eastAsia="함초롬바탕" w:hAnsi="함초롬바탕" w:cs="함초롬바탕"/>
          <w:b/>
          <w:color w:val="000000"/>
          <w:sz w:val="24"/>
          <w:shd w:val="clear" w:color="000000" w:fill="auto"/>
        </w:rPr>
      </w:pPr>
      <w:r>
        <w:rPr>
          <w:rFonts w:ascii="함초롬바탕" w:eastAsia="함초롬바탕" w:hAnsi="함초롬바탕" w:cs="함초롬바탕"/>
          <w:b/>
          <w:sz w:val="24"/>
        </w:rPr>
        <w:br w:type="page"/>
      </w:r>
    </w:p>
    <w:p w:rsidR="00DC7202" w:rsidRPr="007662CB" w:rsidRDefault="000661E8">
      <w:pPr>
        <w:pStyle w:val="a3"/>
        <w:rPr>
          <w:rFonts w:ascii="함초롬바탕" w:eastAsia="함초롬바탕" w:hAnsi="함초롬바탕" w:cs="함초롬바탕"/>
          <w:shd w:val="pct15" w:color="auto" w:fill="FFFFFF"/>
        </w:rPr>
      </w:pPr>
      <w:bookmarkStart w:id="2" w:name="_Hlk3140443"/>
      <w:r w:rsidRPr="007662CB">
        <w:rPr>
          <w:rFonts w:ascii="함초롬바탕" w:eastAsia="함초롬바탕" w:hAnsi="함초롬바탕" w:cs="함초롬바탕"/>
          <w:b/>
          <w:sz w:val="24"/>
        </w:rPr>
        <w:lastRenderedPageBreak/>
        <w:t xml:space="preserve">■ 회의결과 </w:t>
      </w:r>
    </w:p>
    <w:tbl>
      <w:tblPr>
        <w:tblOverlap w:val="never"/>
        <w:tblW w:w="10281" w:type="dxa"/>
        <w:tblInd w:w="108" w:type="dxa"/>
        <w:tblBorders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tblBorders>
        <w:tblLayout w:type="fixed"/>
        <w:tblCellMar>
          <w:top w:w="57" w:type="dxa"/>
          <w:bottom w:w="57" w:type="dxa"/>
        </w:tblCellMar>
        <w:tblLook w:val="0000" w:firstRow="0" w:lastRow="0" w:firstColumn="0" w:lastColumn="0" w:noHBand="0" w:noVBand="0"/>
      </w:tblPr>
      <w:tblGrid>
        <w:gridCol w:w="10281"/>
      </w:tblGrid>
      <w:tr w:rsidR="00DC7202" w:rsidRPr="007662CB">
        <w:trPr>
          <w:trHeight w:val="5933"/>
        </w:trPr>
        <w:tc>
          <w:tcPr>
            <w:tcW w:w="10281" w:type="dxa"/>
            <w:tcBorders>
              <w:top w:val="single" w:sz="11" w:space="0" w:color="808080"/>
              <w:left w:val="dotted" w:sz="3" w:space="0" w:color="808080"/>
              <w:bottom w:val="single" w:sz="3" w:space="0" w:color="808080"/>
              <w:right w:val="dotted" w:sz="3" w:space="0" w:color="808080"/>
            </w:tcBorders>
          </w:tcPr>
          <w:p w:rsidR="00DC7202" w:rsidRPr="007662CB" w:rsidRDefault="000661E8">
            <w:pPr>
              <w:pStyle w:val="002"/>
              <w:spacing w:line="384" w:lineRule="auto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  <w:b/>
                <w:sz w:val="20"/>
                <w:shd w:val="clear" w:color="000000" w:fill="auto"/>
              </w:rPr>
              <w:t xml:space="preserve">1. </w:t>
            </w:r>
            <w:r w:rsidR="00CC1E9A">
              <w:rPr>
                <w:rFonts w:ascii="함초롬바탕" w:eastAsia="함초롬바탕" w:hAnsi="함초롬바탕" w:cs="함초롬바탕" w:hint="eastAsia"/>
                <w:b/>
                <w:sz w:val="20"/>
                <w:shd w:val="clear" w:color="000000" w:fill="auto"/>
              </w:rPr>
              <w:t>고용노동부 공유 자료</w:t>
            </w:r>
          </w:p>
          <w:p w:rsidR="00DC7202" w:rsidRPr="007662CB" w:rsidRDefault="008775D4" w:rsidP="00972ECD">
            <w:pPr>
              <w:pStyle w:val="a3"/>
              <w:ind w:leftChars="100" w:left="200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  <w:spacing w:val="3"/>
              </w:rPr>
              <w:t>○</w:t>
            </w:r>
            <w:r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 xml:space="preserve">캄보디아 </w:t>
            </w:r>
            <w:r w:rsidR="00CC1E9A">
              <w:rPr>
                <w:rFonts w:ascii="함초롬바탕" w:eastAsia="함초롬바탕" w:hAnsi="함초롬바탕" w:cs="함초롬바탕"/>
                <w:spacing w:val="3"/>
              </w:rPr>
              <w:t xml:space="preserve">ISP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 xml:space="preserve">자료 </w:t>
            </w:r>
            <w:r w:rsidR="00CC1E9A">
              <w:rPr>
                <w:rFonts w:ascii="함초롬바탕" w:eastAsia="함초롬바탕" w:hAnsi="함초롬바탕" w:cs="함초롬바탕"/>
                <w:spacing w:val="3"/>
              </w:rPr>
              <w:t>(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>한국고용정보원 작성)</w:t>
            </w:r>
            <w:r w:rsidR="00CC1E9A">
              <w:rPr>
                <w:rFonts w:ascii="함초롬바탕" w:eastAsia="함초롬바탕" w:hAnsi="함초롬바탕" w:cs="함초롬바탕"/>
                <w:spacing w:val="3"/>
              </w:rPr>
              <w:t xml:space="preserve"> –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>공문 요청 후 공유</w:t>
            </w:r>
            <w:r>
              <w:rPr>
                <w:rFonts w:ascii="함초롬바탕" w:eastAsia="함초롬바탕" w:hAnsi="함초롬바탕" w:cs="함초롬바탕"/>
              </w:rPr>
              <w:br/>
            </w:r>
            <w:r w:rsidR="00972ECD" w:rsidRPr="007662CB">
              <w:rPr>
                <w:rFonts w:ascii="함초롬바탕" w:eastAsia="함초롬바탕" w:hAnsi="함초롬바탕" w:cs="함초롬바탕"/>
                <w:spacing w:val="3"/>
              </w:rPr>
              <w:t xml:space="preserve">○ 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>국정원 보안 공문</w:t>
            </w:r>
            <w:r w:rsidR="000661E8" w:rsidRPr="007662CB">
              <w:rPr>
                <w:rFonts w:ascii="함초롬바탕" w:eastAsia="함초롬바탕" w:hAnsi="함초롬바탕" w:cs="함초롬바탕"/>
              </w:rPr>
              <w:br/>
            </w:r>
          </w:p>
          <w:p w:rsidR="00DC7202" w:rsidRPr="007662CB" w:rsidRDefault="000661E8">
            <w:pPr>
              <w:pStyle w:val="a3"/>
              <w:ind w:left="81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</w:rPr>
              <w:t>2</w:t>
            </w:r>
            <w:r w:rsidRPr="007662CB">
              <w:rPr>
                <w:rFonts w:ascii="함초롬바탕" w:eastAsia="함초롬바탕" w:hAnsi="함초롬바탕" w:cs="함초롬바탕"/>
                <w:b/>
              </w:rPr>
              <w:t xml:space="preserve">. </w:t>
            </w:r>
            <w:r w:rsidR="00CC1E9A">
              <w:rPr>
                <w:rFonts w:ascii="함초롬바탕" w:eastAsia="함초롬바탕" w:hAnsi="함초롬바탕" w:cs="함초롬바탕" w:hint="eastAsia"/>
                <w:b/>
              </w:rPr>
              <w:t>수행사 공유 자료</w:t>
            </w:r>
          </w:p>
          <w:p w:rsidR="000D58C7" w:rsidRDefault="000661E8" w:rsidP="00CC1E9A">
            <w:pPr>
              <w:pStyle w:val="a3"/>
              <w:ind w:left="653" w:hanging="572"/>
              <w:rPr>
                <w:rFonts w:ascii="함초롬바탕" w:eastAsia="함초롬바탕" w:hAnsi="함초롬바탕" w:cs="함초롬바탕"/>
              </w:rPr>
            </w:pPr>
            <w:r w:rsidRPr="007662CB"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8775D4" w:rsidRPr="007662CB">
              <w:rPr>
                <w:rFonts w:ascii="함초롬바탕" w:eastAsia="함초롬바탕" w:hAnsi="함초롬바탕" w:cs="함초롬바탕"/>
                <w:spacing w:val="3"/>
              </w:rPr>
              <w:t>○</w:t>
            </w:r>
            <w:r w:rsidR="008775D4">
              <w:rPr>
                <w:rFonts w:ascii="함초롬바탕" w:eastAsia="함초롬바탕" w:hAnsi="함초롬바탕" w:cs="함초롬바탕"/>
                <w:spacing w:val="3"/>
              </w:rPr>
              <w:t xml:space="preserve">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>W</w:t>
            </w:r>
            <w:r w:rsidR="00CC1E9A">
              <w:rPr>
                <w:rFonts w:ascii="함초롬바탕" w:eastAsia="함초롬바탕" w:hAnsi="함초롬바탕" w:cs="함초롬바탕"/>
                <w:spacing w:val="3"/>
              </w:rPr>
              <w:t xml:space="preserve">BS </w:t>
            </w:r>
            <w:r w:rsidR="00972ECD">
              <w:rPr>
                <w:rFonts w:ascii="함초롬바탕" w:eastAsia="함초롬바탕" w:hAnsi="함초롬바탕" w:cs="함초롬바탕"/>
                <w:spacing w:val="3"/>
              </w:rPr>
              <w:t xml:space="preserve">– 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 xml:space="preserve">단순화한 </w:t>
            </w:r>
            <w:r w:rsidR="00CC1E9A">
              <w:rPr>
                <w:rFonts w:ascii="함초롬바탕" w:eastAsia="함초롬바탕" w:hAnsi="함초롬바탕" w:cs="함초롬바탕" w:hint="eastAsia"/>
                <w:spacing w:val="3"/>
              </w:rPr>
              <w:t>영문</w:t>
            </w:r>
            <w:r w:rsidR="00972ECD">
              <w:rPr>
                <w:rFonts w:ascii="함초롬바탕" w:eastAsia="함초롬바탕" w:hAnsi="함초롬바탕" w:cs="함초롬바탕" w:hint="eastAsia"/>
                <w:spacing w:val="3"/>
              </w:rPr>
              <w:t xml:space="preserve"> 버전</w:t>
            </w:r>
          </w:p>
          <w:p w:rsidR="00DC7202" w:rsidRPr="007662CB" w:rsidRDefault="00DC7202">
            <w:pPr>
              <w:pStyle w:val="a3"/>
              <w:ind w:left="653" w:hanging="572"/>
              <w:rPr>
                <w:rFonts w:ascii="함초롬바탕" w:eastAsia="함초롬바탕" w:hAnsi="함초롬바탕" w:cs="함초롬바탕"/>
              </w:rPr>
            </w:pPr>
          </w:p>
        </w:tc>
      </w:tr>
      <w:bookmarkEnd w:id="2"/>
    </w:tbl>
    <w:p w:rsidR="00DC7202" w:rsidRPr="007662CB" w:rsidRDefault="00DC7202">
      <w:pPr>
        <w:pStyle w:val="a3"/>
        <w:rPr>
          <w:rFonts w:ascii="함초롬바탕" w:eastAsia="함초롬바탕" w:hAnsi="함초롬바탕" w:cs="함초롬바탕"/>
          <w:b/>
          <w:sz w:val="24"/>
        </w:rPr>
      </w:pPr>
    </w:p>
    <w:sectPr w:rsidR="00DC7202" w:rsidRPr="007662CB">
      <w:headerReference w:type="default" r:id="rId8"/>
      <w:footerReference w:type="default" r:id="rId9"/>
      <w:endnotePr>
        <w:numFmt w:val="decimal"/>
      </w:endnotePr>
      <w:pgSz w:w="11906" w:h="16838"/>
      <w:pgMar w:top="1984" w:right="706" w:bottom="1701" w:left="800" w:header="1134" w:footer="850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3B5D" w:rsidRDefault="00393B5D">
      <w:pPr>
        <w:spacing w:after="0" w:line="240" w:lineRule="auto"/>
      </w:pPr>
      <w:r>
        <w:separator/>
      </w:r>
    </w:p>
  </w:endnote>
  <w:endnote w:type="continuationSeparator" w:id="0">
    <w:p w:rsidR="00393B5D" w:rsidRDefault="00393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휴먼명조">
    <w:altName w:val="맑은 고딕"/>
    <w:panose1 w:val="02010504000101010101"/>
    <w:charset w:val="81"/>
    <w:family w:val="auto"/>
    <w:pitch w:val="variable"/>
    <w:sig w:usb0="800002A7" w:usb1="19D77CFB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Overlap w:val="never"/>
      <w:tblW w:w="10400" w:type="dxa"/>
      <w:tblInd w:w="102" w:type="dxa"/>
      <w:tblBorders>
        <w:top w:val="single" w:sz="3" w:space="0" w:color="000000"/>
        <w:left w:val="single" w:sz="3" w:space="0" w:color="000000"/>
        <w:bottom w:val="single" w:sz="3" w:space="0" w:color="000000"/>
        <w:right w:val="single" w:sz="3" w:space="0" w:color="000000"/>
      </w:tblBorders>
      <w:tblLayout w:type="fixed"/>
      <w:tblCellMar>
        <w:top w:w="28" w:type="dxa"/>
        <w:left w:w="102" w:type="dxa"/>
        <w:bottom w:w="28" w:type="dxa"/>
        <w:right w:w="102" w:type="dxa"/>
      </w:tblCellMar>
      <w:tblLook w:val="0000" w:firstRow="0" w:lastRow="0" w:firstColumn="0" w:lastColumn="0" w:noHBand="0" w:noVBand="0"/>
    </w:tblPr>
    <w:tblGrid>
      <w:gridCol w:w="8593"/>
      <w:gridCol w:w="1807"/>
    </w:tblGrid>
    <w:tr w:rsidR="006F34B6">
      <w:trPr>
        <w:trHeight w:val="330"/>
      </w:trPr>
      <w:tc>
        <w:tcPr>
          <w:tcW w:w="8593" w:type="dxa"/>
          <w:tcBorders>
            <w:top w:val="single" w:sz="3" w:space="0" w:color="000000"/>
            <w:left w:val="none" w:sz="2" w:space="0" w:color="000000"/>
            <w:bottom w:val="none" w:sz="2" w:space="0" w:color="000000"/>
            <w:right w:val="none" w:sz="2" w:space="0" w:color="000000"/>
          </w:tcBorders>
          <w:vAlign w:val="center"/>
        </w:tcPr>
        <w:p w:rsidR="006F34B6" w:rsidRDefault="006F34B6">
          <w:pPr>
            <w:pStyle w:val="a3"/>
            <w:wordWrap/>
            <w:jc w:val="left"/>
          </w:pPr>
        </w:p>
      </w:tc>
      <w:tc>
        <w:tcPr>
          <w:tcW w:w="1807" w:type="dxa"/>
          <w:tcBorders>
            <w:top w:val="single" w:sz="3" w:space="0" w:color="000000"/>
            <w:left w:val="none" w:sz="2" w:space="0" w:color="000000"/>
            <w:bottom w:val="none" w:sz="2" w:space="0" w:color="000000"/>
            <w:right w:val="none" w:sz="2" w:space="0" w:color="000000"/>
          </w:tcBorders>
          <w:vAlign w:val="center"/>
        </w:tcPr>
        <w:p w:rsidR="006F34B6" w:rsidRDefault="006F34B6">
          <w:pPr>
            <w:pStyle w:val="a3"/>
            <w:wordWrap/>
            <w:jc w:val="right"/>
          </w:pPr>
          <w:r>
            <w:rPr>
              <w:noProof/>
            </w:rPr>
            <w:drawing>
              <wp:inline distT="0" distB="0" distL="0" distR="0">
                <wp:extent cx="1017905" cy="237490"/>
                <wp:effectExtent l="0" t="0" r="0" b="0"/>
                <wp:docPr id="3" name="그림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7905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F34B6" w:rsidRDefault="006F34B6">
    <w:pPr>
      <w:pStyle w:val="a6"/>
      <w:pBdr>
        <w:top w:val="none" w:sz="2" w:space="3" w:color="000000"/>
        <w:left w:val="none" w:sz="2" w:space="3" w:color="000000"/>
        <w:bottom w:val="none" w:sz="2" w:space="3" w:color="000000"/>
        <w:right w:val="none" w:sz="2" w:space="3" w:color="000000"/>
      </w:pBdr>
      <w:jc w:val="center"/>
    </w:pPr>
    <w:r>
      <w:rPr>
        <w:shd w:val="clear" w:color="000000" w:fill="auto"/>
      </w:rPr>
      <w:fldChar w:fldCharType="begin"/>
    </w:r>
    <w:r>
      <w:rPr>
        <w:shd w:val="clear" w:color="000000" w:fill="auto"/>
      </w:rPr>
      <w:instrText>PAGE  \* ARABIC</w:instrText>
    </w:r>
    <w:r>
      <w:rPr>
        <w:shd w:val="clear" w:color="000000" w:fill="auto"/>
      </w:rPr>
      <w:fldChar w:fldCharType="separate"/>
    </w:r>
    <w:r>
      <w:rPr>
        <w:shd w:val="clear" w:color="000000" w:fill="auto"/>
      </w:rPr>
      <w:t>2</w:t>
    </w:r>
    <w:r>
      <w:rPr>
        <w:shd w:val="clear" w:color="000000" w:fill="auto"/>
      </w:rPr>
      <w:fldChar w:fldCharType="end"/>
    </w:r>
    <w:r>
      <w:rPr>
        <w:rFonts w:ascii="휴먼명조"/>
        <w:shd w:val="clear" w:color="000000" w:fill="auto"/>
      </w:rPr>
      <w:t>/</w:t>
    </w:r>
    <w:r>
      <w:rPr>
        <w:shd w:val="clear" w:color="000000" w:fill="auto"/>
      </w:rPr>
      <w:fldChar w:fldCharType="begin"/>
    </w:r>
    <w:r>
      <w:rPr>
        <w:shd w:val="clear" w:color="000000" w:fill="auto"/>
      </w:rPr>
      <w:instrText>NUMPAGES  \* ARABIC</w:instrText>
    </w:r>
    <w:r>
      <w:rPr>
        <w:shd w:val="clear" w:color="000000" w:fill="auto"/>
      </w:rPr>
      <w:fldChar w:fldCharType="separate"/>
    </w:r>
    <w:r>
      <w:rPr>
        <w:shd w:val="clear" w:color="000000" w:fill="auto"/>
      </w:rPr>
      <w:t>2</w:t>
    </w:r>
    <w:r>
      <w:rPr>
        <w:shd w:val="clear" w:color="000000" w:fil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3B5D" w:rsidRDefault="00393B5D">
      <w:pPr>
        <w:spacing w:after="0" w:line="240" w:lineRule="auto"/>
      </w:pPr>
      <w:r>
        <w:separator/>
      </w:r>
    </w:p>
  </w:footnote>
  <w:footnote w:type="continuationSeparator" w:id="0">
    <w:p w:rsidR="00393B5D" w:rsidRDefault="00393B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Overlap w:val="never"/>
      <w:tblW w:w="10287" w:type="dxa"/>
      <w:tblInd w:w="102" w:type="dxa"/>
      <w:tblBorders>
        <w:top w:val="single" w:sz="3" w:space="0" w:color="000000"/>
        <w:left w:val="single" w:sz="3" w:space="0" w:color="000000"/>
        <w:bottom w:val="single" w:sz="3" w:space="0" w:color="000000"/>
        <w:right w:val="single" w:sz="3" w:space="0" w:color="000000"/>
      </w:tblBorders>
      <w:tblLayout w:type="fixed"/>
      <w:tblCellMar>
        <w:top w:w="28" w:type="dxa"/>
        <w:left w:w="102" w:type="dxa"/>
        <w:bottom w:w="28" w:type="dxa"/>
        <w:right w:w="102" w:type="dxa"/>
      </w:tblCellMar>
      <w:tblLook w:val="0000" w:firstRow="0" w:lastRow="0" w:firstColumn="0" w:lastColumn="0" w:noHBand="0" w:noVBand="0"/>
    </w:tblPr>
    <w:tblGrid>
      <w:gridCol w:w="2257"/>
      <w:gridCol w:w="8030"/>
    </w:tblGrid>
    <w:tr w:rsidR="006F34B6" w:rsidTr="00BB2B02">
      <w:trPr>
        <w:trHeight w:val="401"/>
      </w:trPr>
      <w:tc>
        <w:tcPr>
          <w:tcW w:w="2257" w:type="dxa"/>
          <w:tcBorders>
            <w:top w:val="none" w:sz="2" w:space="0" w:color="000000"/>
            <w:left w:val="none" w:sz="2" w:space="0" w:color="000000"/>
            <w:bottom w:val="single" w:sz="3" w:space="0" w:color="000000"/>
            <w:right w:val="none" w:sz="2" w:space="0" w:color="000000"/>
          </w:tcBorders>
          <w:vAlign w:val="center"/>
        </w:tcPr>
        <w:p w:rsidR="006F34B6" w:rsidRDefault="006F34B6">
          <w:pPr>
            <w:pStyle w:val="a3"/>
          </w:pPr>
          <w:r>
            <w:rPr>
              <w:noProof/>
            </w:rPr>
            <w:drawing>
              <wp:inline distT="0" distB="0" distL="0" distR="0">
                <wp:extent cx="1303655" cy="238760"/>
                <wp:effectExtent l="0" t="0" r="0" b="8890"/>
                <wp:docPr id="2" name="그림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3655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30" w:type="dxa"/>
          <w:tcBorders>
            <w:top w:val="none" w:sz="2" w:space="0" w:color="000000"/>
            <w:left w:val="none" w:sz="2" w:space="0" w:color="000000"/>
            <w:right w:val="none" w:sz="2" w:space="0" w:color="000000"/>
          </w:tcBorders>
          <w:vAlign w:val="center"/>
        </w:tcPr>
        <w:p w:rsidR="006F34B6" w:rsidRDefault="006F34B6" w:rsidP="00BB2B02">
          <w:pPr>
            <w:pStyle w:val="a3"/>
            <w:wordWrap/>
            <w:jc w:val="right"/>
          </w:pPr>
          <w:r>
            <w:rPr>
              <w:rFonts w:ascii="함초롬바탕" w:eastAsia="함초롬바탕" w:hint="eastAsia"/>
              <w:b/>
              <w:sz w:val="16"/>
            </w:rPr>
            <w:t>캄보디아</w:t>
          </w:r>
          <w:r>
            <w:rPr>
              <w:rFonts w:ascii="함초롬바탕" w:eastAsia="함초롬바탕"/>
              <w:b/>
              <w:sz w:val="16"/>
            </w:rPr>
            <w:t xml:space="preserve"> 고용서비스 전산망 구축 지원 사업</w:t>
          </w:r>
          <w:r>
            <w:rPr>
              <w:rFonts w:ascii="함초롬바탕" w:eastAsia="함초롬바탕" w:hint="eastAsia"/>
              <w:b/>
              <w:sz w:val="16"/>
            </w:rPr>
            <w:t xml:space="preserve"> 회의록</w:t>
          </w:r>
        </w:p>
      </w:tc>
    </w:tr>
  </w:tbl>
  <w:p w:rsidR="006F34B6" w:rsidRDefault="006F34B6" w:rsidP="00BB2B02">
    <w:pPr>
      <w:pStyle w:val="a6"/>
      <w:pBdr>
        <w:top w:val="none" w:sz="2" w:space="3" w:color="000000"/>
        <w:left w:val="none" w:sz="2" w:space="3" w:color="000000"/>
        <w:right w:val="none" w:sz="2" w:space="3" w:color="000000"/>
      </w:pBdr>
      <w:rPr>
        <w:rFonts w:ascii="바탕체" w:eastAsia="바탕체"/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C5D67"/>
    <w:multiLevelType w:val="multilevel"/>
    <w:tmpl w:val="03E482A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1" w15:restartNumberingAfterBreak="0">
    <w:nsid w:val="098F51FD"/>
    <w:multiLevelType w:val="hybridMultilevel"/>
    <w:tmpl w:val="BC28BF8A"/>
    <w:lvl w:ilvl="0" w:tplc="82602A72">
      <w:numFmt w:val="bullet"/>
      <w:lvlText w:val="-"/>
      <w:lvlJc w:val="left"/>
      <w:pPr>
        <w:ind w:left="560" w:hanging="360"/>
      </w:pPr>
      <w:rPr>
        <w:rFonts w:ascii="바탕" w:eastAsia="바탕" w:hAnsi="바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2" w15:restartNumberingAfterBreak="0">
    <w:nsid w:val="1CA225FC"/>
    <w:multiLevelType w:val="hybridMultilevel"/>
    <w:tmpl w:val="59DA5C6E"/>
    <w:lvl w:ilvl="0" w:tplc="B13A6FE6">
      <w:start w:val="1"/>
      <w:numFmt w:val="bullet"/>
      <w:lvlText w:val="-"/>
      <w:lvlJc w:val="left"/>
      <w:pPr>
        <w:ind w:left="465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9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5" w:hanging="400"/>
      </w:pPr>
      <w:rPr>
        <w:rFonts w:ascii="Wingdings" w:hAnsi="Wingdings" w:hint="default"/>
      </w:rPr>
    </w:lvl>
  </w:abstractNum>
  <w:abstractNum w:abstractNumId="3" w15:restartNumberingAfterBreak="0">
    <w:nsid w:val="2C4E5C52"/>
    <w:multiLevelType w:val="multilevel"/>
    <w:tmpl w:val="DD0EFB6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4" w15:restartNumberingAfterBreak="0">
    <w:nsid w:val="39065ADB"/>
    <w:multiLevelType w:val="multilevel"/>
    <w:tmpl w:val="B63A584C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5" w15:restartNumberingAfterBreak="0">
    <w:nsid w:val="3F487E5E"/>
    <w:multiLevelType w:val="hybridMultilevel"/>
    <w:tmpl w:val="8270A9AC"/>
    <w:lvl w:ilvl="0" w:tplc="7A56A4FA">
      <w:numFmt w:val="bullet"/>
      <w:lvlText w:val="-"/>
      <w:lvlJc w:val="left"/>
      <w:pPr>
        <w:ind w:left="441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88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8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8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8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8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81" w:hanging="400"/>
      </w:pPr>
      <w:rPr>
        <w:rFonts w:ascii="Wingdings" w:hAnsi="Wingdings" w:hint="default"/>
      </w:rPr>
    </w:lvl>
  </w:abstractNum>
  <w:abstractNum w:abstractNumId="6" w15:restartNumberingAfterBreak="0">
    <w:nsid w:val="41870B5E"/>
    <w:multiLevelType w:val="hybridMultilevel"/>
    <w:tmpl w:val="661E2792"/>
    <w:lvl w:ilvl="0" w:tplc="DA7455BC">
      <w:start w:val="1"/>
      <w:numFmt w:val="bullet"/>
      <w:lvlText w:val="-"/>
      <w:lvlJc w:val="left"/>
      <w:pPr>
        <w:ind w:left="465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9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5" w:hanging="400"/>
      </w:pPr>
      <w:rPr>
        <w:rFonts w:ascii="Wingdings" w:hAnsi="Wingdings" w:hint="default"/>
      </w:rPr>
    </w:lvl>
  </w:abstractNum>
  <w:abstractNum w:abstractNumId="7" w15:restartNumberingAfterBreak="0">
    <w:nsid w:val="45A2217B"/>
    <w:multiLevelType w:val="multilevel"/>
    <w:tmpl w:val="53F657EC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8" w15:restartNumberingAfterBreak="0">
    <w:nsid w:val="52F370BD"/>
    <w:multiLevelType w:val="multilevel"/>
    <w:tmpl w:val="9224EFE6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9" w15:restartNumberingAfterBreak="0">
    <w:nsid w:val="6CCF1974"/>
    <w:multiLevelType w:val="multilevel"/>
    <w:tmpl w:val="56100804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10" w15:restartNumberingAfterBreak="0">
    <w:nsid w:val="712F5CAC"/>
    <w:multiLevelType w:val="multilevel"/>
    <w:tmpl w:val="135ADAB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  <w:lvl w:ilvl="8">
      <w:start w:val="1"/>
      <w:numFmt w:val="decimal"/>
      <w:suff w:val="nothing"/>
      <w:lvlText w:val=""/>
      <w:lvlJc w:val="left"/>
      <w:rPr>
        <w:rFonts w:ascii="굴림" w:eastAsia="굴림" w:hAnsi="굴림"/>
        <w:color w:val="000000"/>
        <w:sz w:val="18"/>
      </w:rPr>
    </w:lvl>
  </w:abstractNum>
  <w:abstractNum w:abstractNumId="11" w15:restartNumberingAfterBreak="0">
    <w:nsid w:val="7C7A1BD4"/>
    <w:multiLevelType w:val="hybridMultilevel"/>
    <w:tmpl w:val="78DAB646"/>
    <w:lvl w:ilvl="0" w:tplc="4C9EA188">
      <w:numFmt w:val="bullet"/>
      <w:lvlText w:val="-"/>
      <w:lvlJc w:val="left"/>
      <w:pPr>
        <w:ind w:left="5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0"/>
  </w:num>
  <w:num w:numId="5">
    <w:abstractNumId w:val="7"/>
  </w:num>
  <w:num w:numId="6">
    <w:abstractNumId w:val="3"/>
  </w:num>
  <w:num w:numId="7">
    <w:abstractNumId w:val="9"/>
  </w:num>
  <w:num w:numId="8">
    <w:abstractNumId w:val="1"/>
  </w:num>
  <w:num w:numId="9">
    <w:abstractNumId w:val="11"/>
  </w:num>
  <w:num w:numId="10">
    <w:abstractNumId w:val="5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NjC2MDM1NTOzMDRS0lEKTi0uzszPAykwrAUA80TUaCwAAAA="/>
  </w:docVars>
  <w:rsids>
    <w:rsidRoot w:val="00DC7202"/>
    <w:rsid w:val="00007053"/>
    <w:rsid w:val="000338BE"/>
    <w:rsid w:val="00040ECE"/>
    <w:rsid w:val="000661E8"/>
    <w:rsid w:val="000A5843"/>
    <w:rsid w:val="000D392B"/>
    <w:rsid w:val="000D58C7"/>
    <w:rsid w:val="000F2949"/>
    <w:rsid w:val="00126D92"/>
    <w:rsid w:val="00145FC7"/>
    <w:rsid w:val="001537B9"/>
    <w:rsid w:val="00155621"/>
    <w:rsid w:val="00157854"/>
    <w:rsid w:val="00191397"/>
    <w:rsid w:val="001A327F"/>
    <w:rsid w:val="001B5470"/>
    <w:rsid w:val="001D3B74"/>
    <w:rsid w:val="00213999"/>
    <w:rsid w:val="00231C54"/>
    <w:rsid w:val="002848F2"/>
    <w:rsid w:val="0028694B"/>
    <w:rsid w:val="00286E5D"/>
    <w:rsid w:val="00291501"/>
    <w:rsid w:val="002B3441"/>
    <w:rsid w:val="002D08C7"/>
    <w:rsid w:val="00300939"/>
    <w:rsid w:val="003265BF"/>
    <w:rsid w:val="003441C4"/>
    <w:rsid w:val="00376BE5"/>
    <w:rsid w:val="00383E09"/>
    <w:rsid w:val="00393B5D"/>
    <w:rsid w:val="003960DE"/>
    <w:rsid w:val="003C1BC1"/>
    <w:rsid w:val="00421B5D"/>
    <w:rsid w:val="00464CAF"/>
    <w:rsid w:val="00477CC5"/>
    <w:rsid w:val="004B3A01"/>
    <w:rsid w:val="004E10AB"/>
    <w:rsid w:val="00520690"/>
    <w:rsid w:val="005272A8"/>
    <w:rsid w:val="005F60DA"/>
    <w:rsid w:val="00607FA1"/>
    <w:rsid w:val="00623499"/>
    <w:rsid w:val="006601B4"/>
    <w:rsid w:val="00692E13"/>
    <w:rsid w:val="006C7771"/>
    <w:rsid w:val="006D2451"/>
    <w:rsid w:val="006F34B6"/>
    <w:rsid w:val="007274B8"/>
    <w:rsid w:val="00765AC0"/>
    <w:rsid w:val="007662CB"/>
    <w:rsid w:val="007C1866"/>
    <w:rsid w:val="00801058"/>
    <w:rsid w:val="00853390"/>
    <w:rsid w:val="008775D4"/>
    <w:rsid w:val="008D17F9"/>
    <w:rsid w:val="008F4456"/>
    <w:rsid w:val="009025E8"/>
    <w:rsid w:val="009219B8"/>
    <w:rsid w:val="00972ECD"/>
    <w:rsid w:val="00983296"/>
    <w:rsid w:val="009A495F"/>
    <w:rsid w:val="009C1B6A"/>
    <w:rsid w:val="009F2C12"/>
    <w:rsid w:val="00A43CFD"/>
    <w:rsid w:val="00A8113B"/>
    <w:rsid w:val="00A93432"/>
    <w:rsid w:val="00AB1ED9"/>
    <w:rsid w:val="00AB7A51"/>
    <w:rsid w:val="00B32E86"/>
    <w:rsid w:val="00B72CBF"/>
    <w:rsid w:val="00B731A1"/>
    <w:rsid w:val="00B74A6B"/>
    <w:rsid w:val="00B9204C"/>
    <w:rsid w:val="00BB2B02"/>
    <w:rsid w:val="00BD4C2D"/>
    <w:rsid w:val="00C03BE9"/>
    <w:rsid w:val="00C161E9"/>
    <w:rsid w:val="00C56B87"/>
    <w:rsid w:val="00C941C6"/>
    <w:rsid w:val="00C96354"/>
    <w:rsid w:val="00CC1E9A"/>
    <w:rsid w:val="00D1148C"/>
    <w:rsid w:val="00D562CD"/>
    <w:rsid w:val="00D63507"/>
    <w:rsid w:val="00DA608E"/>
    <w:rsid w:val="00DA7F38"/>
    <w:rsid w:val="00DB4797"/>
    <w:rsid w:val="00DC7202"/>
    <w:rsid w:val="00DE137D"/>
    <w:rsid w:val="00E11D19"/>
    <w:rsid w:val="00E40A74"/>
    <w:rsid w:val="00EA0823"/>
    <w:rsid w:val="00ED03C4"/>
    <w:rsid w:val="00EE1DAF"/>
    <w:rsid w:val="00EE4528"/>
    <w:rsid w:val="00F44D79"/>
    <w:rsid w:val="00F715A7"/>
    <w:rsid w:val="00F74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FE60E"/>
  <w15:docId w15:val="{80DAAB28-F200-4195-B9BB-265D4B659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바탕" w:eastAsia="바탕"/>
      <w:color w:val="000000"/>
      <w:shd w:val="clear" w:color="000000" w:fill="auto"/>
    </w:rPr>
  </w:style>
  <w:style w:type="paragraph" w:styleId="a4">
    <w:name w:val="Body Text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300"/>
      <w:textAlignment w:val="baseline"/>
    </w:pPr>
    <w:rPr>
      <w:rFonts w:ascii="바탕" w:eastAsia="바탕"/>
      <w:color w:val="000000"/>
    </w:rPr>
  </w:style>
  <w:style w:type="paragraph" w:customStyle="1" w:styleId="1">
    <w:name w:val="개요 1"/>
    <w:uiPriority w:val="2"/>
    <w:pPr>
      <w:widowControl w:val="0"/>
      <w:numPr>
        <w:numId w:val="1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200"/>
      <w:textAlignment w:val="baseline"/>
      <w:outlineLvl w:val="0"/>
    </w:pPr>
    <w:rPr>
      <w:rFonts w:ascii="바탕" w:eastAsia="바탕"/>
      <w:color w:val="000000"/>
    </w:rPr>
  </w:style>
  <w:style w:type="paragraph" w:customStyle="1" w:styleId="2">
    <w:name w:val="개요 2"/>
    <w:uiPriority w:val="3"/>
    <w:pPr>
      <w:widowControl w:val="0"/>
      <w:numPr>
        <w:ilvl w:val="1"/>
        <w:numId w:val="2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400"/>
      <w:textAlignment w:val="baseline"/>
      <w:outlineLvl w:val="1"/>
    </w:pPr>
    <w:rPr>
      <w:rFonts w:ascii="바탕" w:eastAsia="바탕"/>
      <w:color w:val="000000"/>
    </w:rPr>
  </w:style>
  <w:style w:type="paragraph" w:customStyle="1" w:styleId="3">
    <w:name w:val="개요 3"/>
    <w:uiPriority w:val="4"/>
    <w:pPr>
      <w:widowControl w:val="0"/>
      <w:numPr>
        <w:ilvl w:val="2"/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600"/>
      <w:textAlignment w:val="baseline"/>
      <w:outlineLvl w:val="2"/>
    </w:pPr>
    <w:rPr>
      <w:rFonts w:ascii="바탕" w:eastAsia="바탕"/>
      <w:color w:val="000000"/>
    </w:rPr>
  </w:style>
  <w:style w:type="paragraph" w:customStyle="1" w:styleId="4">
    <w:name w:val="개요 4"/>
    <w:uiPriority w:val="5"/>
    <w:pPr>
      <w:widowControl w:val="0"/>
      <w:numPr>
        <w:ilvl w:val="3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800"/>
      <w:textAlignment w:val="baseline"/>
      <w:outlineLvl w:val="3"/>
    </w:pPr>
    <w:rPr>
      <w:rFonts w:ascii="바탕" w:eastAsia="바탕"/>
      <w:color w:val="000000"/>
    </w:rPr>
  </w:style>
  <w:style w:type="paragraph" w:customStyle="1" w:styleId="5">
    <w:name w:val="개요 5"/>
    <w:uiPriority w:val="6"/>
    <w:pPr>
      <w:widowControl w:val="0"/>
      <w:numPr>
        <w:ilvl w:val="4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000"/>
      <w:textAlignment w:val="baseline"/>
      <w:outlineLvl w:val="4"/>
    </w:pPr>
    <w:rPr>
      <w:rFonts w:ascii="바탕" w:eastAsia="바탕"/>
      <w:color w:val="000000"/>
    </w:rPr>
  </w:style>
  <w:style w:type="paragraph" w:customStyle="1" w:styleId="6">
    <w:name w:val="개요 6"/>
    <w:uiPriority w:val="7"/>
    <w:pPr>
      <w:widowControl w:val="0"/>
      <w:numPr>
        <w:ilvl w:val="5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200"/>
      <w:textAlignment w:val="baseline"/>
      <w:outlineLvl w:val="5"/>
    </w:pPr>
    <w:rPr>
      <w:rFonts w:ascii="바탕" w:eastAsia="바탕"/>
      <w:color w:val="000000"/>
    </w:rPr>
  </w:style>
  <w:style w:type="paragraph" w:customStyle="1" w:styleId="7">
    <w:name w:val="개요 7"/>
    <w:uiPriority w:val="8"/>
    <w:pPr>
      <w:widowControl w:val="0"/>
      <w:numPr>
        <w:ilvl w:val="6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ind w:left="1400"/>
      <w:textAlignment w:val="baseline"/>
      <w:outlineLvl w:val="6"/>
    </w:pPr>
    <w:rPr>
      <w:rFonts w:ascii="바탕" w:eastAsia="바탕"/>
      <w:color w:val="000000"/>
    </w:rPr>
  </w:style>
  <w:style w:type="paragraph" w:customStyle="1" w:styleId="a5">
    <w:name w:val="쪽 번호"/>
    <w:uiPriority w:val="9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84" w:lineRule="auto"/>
      <w:textAlignment w:val="baseline"/>
    </w:pPr>
    <w:rPr>
      <w:rFonts w:ascii="굴림" w:eastAsia="굴림"/>
      <w:color w:val="000000"/>
    </w:rPr>
  </w:style>
  <w:style w:type="paragraph" w:customStyle="1" w:styleId="a6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napToGrid w:val="0"/>
      <w:spacing w:after="0" w:line="360" w:lineRule="auto"/>
      <w:textAlignment w:val="baseline"/>
    </w:pPr>
    <w:rPr>
      <w:rFonts w:ascii="굴림" w:eastAsia="굴림"/>
      <w:color w:val="000000"/>
      <w:sz w:val="18"/>
    </w:rPr>
  </w:style>
  <w:style w:type="paragraph" w:customStyle="1" w:styleId="a7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8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312" w:lineRule="auto"/>
      <w:ind w:left="262" w:hanging="262"/>
      <w:textAlignment w:val="baseline"/>
    </w:pPr>
    <w:rPr>
      <w:rFonts w:ascii="바탕" w:eastAsia="바탕"/>
      <w:color w:val="000000"/>
      <w:spacing w:val="-4"/>
      <w:w w:val="95"/>
      <w:sz w:val="18"/>
    </w:rPr>
  </w:style>
  <w:style w:type="paragraph" w:customStyle="1" w:styleId="a9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굴림" w:eastAsia="굴림"/>
      <w:color w:val="000000"/>
      <w:spacing w:val="-4"/>
      <w:w w:val="95"/>
      <w:sz w:val="18"/>
    </w:rPr>
  </w:style>
  <w:style w:type="paragraph" w:customStyle="1" w:styleId="002">
    <w:name w:val="00 세부항목2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napToGrid w:val="0"/>
      <w:spacing w:after="0" w:line="240" w:lineRule="auto"/>
      <w:textAlignment w:val="baseline"/>
    </w:pPr>
    <w:rPr>
      <w:rFonts w:ascii="맑은 고딕" w:eastAsia="맑은 고딕"/>
      <w:color w:val="000000"/>
      <w:sz w:val="24"/>
    </w:rPr>
  </w:style>
  <w:style w:type="paragraph" w:customStyle="1" w:styleId="MsoListParagraph0">
    <w:name w:val="MsoListParagraph"/>
    <w:uiPriority w:val="15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ind w:left="1600"/>
      <w:textAlignment w:val="baseline"/>
    </w:pPr>
    <w:rPr>
      <w:rFonts w:ascii="바탕체" w:eastAsia="바탕체"/>
      <w:color w:val="000000"/>
      <w:sz w:val="22"/>
    </w:rPr>
  </w:style>
  <w:style w:type="paragraph" w:customStyle="1" w:styleId="MS">
    <w:name w:val="MS바탕글"/>
    <w:uiPriority w:val="16"/>
    <w:p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240" w:lineRule="auto"/>
      <w:textAlignment w:val="baseline"/>
    </w:pPr>
    <w:rPr>
      <w:rFonts w:ascii="바탕체" w:eastAsia="바탕체"/>
      <w:color w:val="000000"/>
      <w:sz w:val="22"/>
    </w:rPr>
  </w:style>
  <w:style w:type="paragraph" w:styleId="aa">
    <w:name w:val="header"/>
    <w:basedOn w:val="a"/>
    <w:link w:val="Char"/>
    <w:uiPriority w:val="99"/>
    <w:unhideWhenUsed/>
    <w:rsid w:val="00765AC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a"/>
    <w:uiPriority w:val="99"/>
    <w:rsid w:val="00765AC0"/>
  </w:style>
  <w:style w:type="paragraph" w:styleId="ab">
    <w:name w:val="footer"/>
    <w:basedOn w:val="a"/>
    <w:link w:val="Char0"/>
    <w:uiPriority w:val="99"/>
    <w:unhideWhenUsed/>
    <w:rsid w:val="00765AC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b"/>
    <w:uiPriority w:val="99"/>
    <w:rsid w:val="00765A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F0243-C3CE-4BF7-89C5-7CD293E75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l</dc:creator>
  <cp:lastModifiedBy>K</cp:lastModifiedBy>
  <cp:revision>6</cp:revision>
  <dcterms:created xsi:type="dcterms:W3CDTF">2019-06-12T02:09:00Z</dcterms:created>
  <dcterms:modified xsi:type="dcterms:W3CDTF">2019-06-12T02:15:00Z</dcterms:modified>
  <cp:version>0501.0001.01</cp:version>
</cp:coreProperties>
</file>